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62C23" w:rsidR="000C750C" w:rsidP="77BB0EBE" w:rsidRDefault="00815252" w14:paraId="53E18952" w14:textId="307A27CD">
      <w:pPr>
        <w:jc w:val="right"/>
        <w:rPr>
          <w:b/>
          <w:bCs/>
          <w:sz w:val="24"/>
          <w:szCs w:val="24"/>
        </w:rPr>
      </w:pPr>
      <w:r w:rsidRPr="77BB0EBE">
        <w:rPr>
          <w:b/>
          <w:bCs/>
          <w:sz w:val="24"/>
          <w:szCs w:val="24"/>
        </w:rPr>
        <w:t xml:space="preserve">ANNEX </w:t>
      </w:r>
      <w:r w:rsidRPr="77BB0EBE" w:rsidR="07BFBF1E">
        <w:rPr>
          <w:b/>
          <w:bCs/>
          <w:sz w:val="24"/>
          <w:szCs w:val="24"/>
        </w:rPr>
        <w:t>B</w:t>
      </w:r>
    </w:p>
    <w:p w:rsidRPr="00F62C23" w:rsidR="00C52A17" w:rsidP="00C52A17" w:rsidRDefault="00C52A17" w14:paraId="2F09A08A" w14:textId="498F1C6A">
      <w:pPr>
        <w:jc w:val="center"/>
        <w:rPr>
          <w:b/>
          <w:sz w:val="24"/>
          <w:szCs w:val="24"/>
        </w:rPr>
      </w:pPr>
      <w:r w:rsidRPr="00F62C23">
        <w:rPr>
          <w:b/>
          <w:sz w:val="24"/>
          <w:szCs w:val="24"/>
        </w:rPr>
        <w:t>CHECKLIST OF SUPPORTING DOCUMENTS</w:t>
      </w:r>
    </w:p>
    <w:p w:rsidRPr="00F62C23" w:rsidR="00C52A17" w:rsidP="00C52A17" w:rsidRDefault="00C52A17" w14:paraId="1F60ABF2" w14:textId="63B7F387">
      <w:pPr>
        <w:jc w:val="center"/>
        <w:rPr>
          <w:b/>
          <w:sz w:val="24"/>
          <w:szCs w:val="24"/>
        </w:rPr>
      </w:pPr>
      <w:r w:rsidRPr="00F62C23">
        <w:rPr>
          <w:b/>
          <w:sz w:val="24"/>
          <w:szCs w:val="24"/>
        </w:rPr>
        <w:t xml:space="preserve">OF LIFE </w:t>
      </w:r>
      <w:r w:rsidR="00BD2B91">
        <w:rPr>
          <w:b/>
          <w:sz w:val="24"/>
          <w:szCs w:val="24"/>
        </w:rPr>
        <w:t xml:space="preserve">AND LIFE UNIT OF COMPOSITE </w:t>
      </w:r>
      <w:r w:rsidRPr="00F62C23">
        <w:rPr>
          <w:b/>
          <w:sz w:val="24"/>
          <w:szCs w:val="24"/>
        </w:rPr>
        <w:t>INSURANCE COMPANIES</w:t>
      </w:r>
    </w:p>
    <w:p w:rsidR="00C52A17" w:rsidP="00EB1680" w:rsidRDefault="00113BA8" w14:paraId="59163095" w14:textId="4B2722BC">
      <w:pPr>
        <w:jc w:val="center"/>
        <w:rPr>
          <w:b/>
          <w:sz w:val="24"/>
          <w:szCs w:val="24"/>
        </w:rPr>
      </w:pPr>
      <w:r w:rsidRPr="00F62C23">
        <w:rPr>
          <w:b/>
          <w:sz w:val="24"/>
          <w:szCs w:val="24"/>
        </w:rPr>
        <w:t>For T</w:t>
      </w:r>
      <w:r w:rsidRPr="00F62C23" w:rsidR="00C52A17">
        <w:rPr>
          <w:b/>
          <w:sz w:val="24"/>
          <w:szCs w:val="24"/>
        </w:rPr>
        <w:t xml:space="preserve">he Year Ended 31 December </w:t>
      </w:r>
      <w:r w:rsidR="00FE68BC">
        <w:rPr>
          <w:b/>
          <w:sz w:val="24"/>
          <w:szCs w:val="24"/>
        </w:rPr>
        <w:t>_____</w:t>
      </w:r>
    </w:p>
    <w:p w:rsidRPr="00D16272" w:rsidR="00D16272" w:rsidP="00C52A17" w:rsidRDefault="00D16272" w14:paraId="14299217" w14:textId="77777777">
      <w:pPr>
        <w:jc w:val="center"/>
        <w:rPr>
          <w:b/>
          <w:sz w:val="14"/>
          <w:szCs w:val="14"/>
        </w:rPr>
      </w:pPr>
    </w:p>
    <w:p w:rsidRPr="00F62C23" w:rsidR="00C52A17" w:rsidP="00C52A17" w:rsidRDefault="00C52A17" w14:paraId="4352A636" w14:textId="615BA72F">
      <w:pPr>
        <w:jc w:val="center"/>
        <w:rPr>
          <w:b/>
          <w:sz w:val="24"/>
          <w:szCs w:val="24"/>
        </w:rPr>
      </w:pPr>
      <w:r w:rsidRPr="00F62C23">
        <w:rPr>
          <w:b/>
          <w:sz w:val="24"/>
          <w:szCs w:val="24"/>
        </w:rPr>
        <w:t>____________________________________________________________</w:t>
      </w:r>
    </w:p>
    <w:p w:rsidRPr="00F62C23" w:rsidR="00316E6C" w:rsidP="00C52A17" w:rsidRDefault="00C52A17" w14:paraId="54BF368A" w14:textId="2A7367DA">
      <w:pPr>
        <w:jc w:val="center"/>
        <w:rPr>
          <w:b/>
          <w:sz w:val="24"/>
          <w:szCs w:val="24"/>
        </w:rPr>
      </w:pPr>
      <w:r w:rsidRPr="00F62C23">
        <w:rPr>
          <w:b/>
          <w:sz w:val="24"/>
          <w:szCs w:val="24"/>
        </w:rPr>
        <w:t>NAME OF COMPANY</w:t>
      </w:r>
    </w:p>
    <w:p w:rsidRPr="00FD4185" w:rsidR="007629BC" w:rsidP="00C52A17" w:rsidRDefault="007629BC" w14:paraId="2863DC2E" w14:textId="1A029D37">
      <w:pPr>
        <w:jc w:val="center"/>
        <w:rPr>
          <w:b/>
          <w:sz w:val="10"/>
          <w:szCs w:val="10"/>
        </w:rPr>
      </w:pPr>
    </w:p>
    <w:tbl>
      <w:tblPr>
        <w:tblW w:w="9701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556"/>
        <w:gridCol w:w="567"/>
        <w:gridCol w:w="5191"/>
        <w:gridCol w:w="1260"/>
        <w:gridCol w:w="1127"/>
      </w:tblGrid>
      <w:tr w:rsidRPr="00F62C23" w:rsidR="00E54E37" w:rsidTr="37BA1DCC" w14:paraId="3A7DE2CA" w14:textId="77777777">
        <w:trPr>
          <w:trHeight w:val="214"/>
          <w:tblHeader/>
        </w:trPr>
        <w:tc>
          <w:tcPr>
            <w:tcW w:w="1556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000000" w:themeFill="text1"/>
            <w:noWrap/>
            <w:tcMar/>
          </w:tcPr>
          <w:p w:rsidRPr="00F62C23" w:rsidR="002C190E" w:rsidP="00395196" w:rsidRDefault="002C190E" w14:paraId="650D7888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vMerge w:val="restart"/>
            <w:tcBorders>
              <w:top w:val="single" w:color="auto" w:sz="4" w:space="0"/>
              <w:left w:val="nil"/>
              <w:right w:val="single" w:color="auto" w:sz="4" w:space="0"/>
            </w:tcBorders>
            <w:shd w:val="clear" w:color="auto" w:fill="000000" w:themeFill="text1"/>
            <w:noWrap/>
            <w:tcMar/>
          </w:tcPr>
          <w:p w:rsidRPr="00F62C23" w:rsidR="002C190E" w:rsidP="00395196" w:rsidRDefault="002C190E" w14:paraId="50D5F20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vMerge w:val="restart"/>
            <w:tcBorders>
              <w:top w:val="single" w:color="auto" w:sz="4" w:space="0"/>
              <w:left w:val="nil"/>
              <w:right w:val="single" w:color="000000" w:themeColor="text1" w:sz="4" w:space="0"/>
            </w:tcBorders>
            <w:shd w:val="clear" w:color="auto" w:fill="000000" w:themeFill="text1"/>
            <w:tcMar/>
          </w:tcPr>
          <w:p w:rsidRPr="00F62C23" w:rsidR="008920AF" w:rsidP="002C190E" w:rsidRDefault="008920AF" w14:paraId="7EB1D972" w14:textId="77777777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</w:p>
          <w:p w:rsidRPr="00F62C23" w:rsidR="002C190E" w:rsidP="002C190E" w:rsidRDefault="002C190E" w14:paraId="3AB35468" w14:textId="1BF0C492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b/>
                <w:sz w:val="24"/>
                <w:szCs w:val="24"/>
                <w:lang w:eastAsia="en-PH"/>
              </w:rPr>
              <w:t>DOCUMENT</w:t>
            </w:r>
          </w:p>
        </w:tc>
        <w:tc>
          <w:tcPr>
            <w:tcW w:w="238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0000" w:themeFill="text1"/>
            <w:noWrap/>
            <w:tcMar/>
            <w:vAlign w:val="center"/>
          </w:tcPr>
          <w:p w:rsidRPr="00F62C23" w:rsidR="002C190E" w:rsidP="008920AF" w:rsidRDefault="008920AF" w14:paraId="53D5572B" w14:textId="1A45A37B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b/>
                <w:sz w:val="24"/>
                <w:szCs w:val="24"/>
                <w:lang w:eastAsia="en-PH"/>
              </w:rPr>
              <w:t>SOFT COPY</w:t>
            </w:r>
          </w:p>
        </w:tc>
      </w:tr>
      <w:tr w:rsidRPr="00F62C23" w:rsidR="00DD5A27" w:rsidTr="37BA1DCC" w14:paraId="04CB4649" w14:textId="77777777">
        <w:trPr>
          <w:trHeight w:val="420"/>
          <w:tblHeader/>
        </w:trPr>
        <w:tc>
          <w:tcPr>
            <w:tcW w:w="1556" w:type="dxa"/>
            <w:vMerge/>
            <w:noWrap/>
            <w:tcMar/>
          </w:tcPr>
          <w:p w:rsidRPr="00F62C23" w:rsidR="002C190E" w:rsidP="00395196" w:rsidRDefault="002C190E" w14:paraId="301B9BC6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vMerge/>
            <w:noWrap/>
            <w:tcMar/>
          </w:tcPr>
          <w:p w:rsidRPr="00F62C23" w:rsidR="002C190E" w:rsidP="00395196" w:rsidRDefault="002C190E" w14:paraId="2E33D00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vMerge/>
            <w:tcMar/>
          </w:tcPr>
          <w:p w:rsidRPr="00F62C23" w:rsidR="002C190E" w:rsidP="002C190E" w:rsidRDefault="002C190E" w14:paraId="14C14364" w14:textId="77777777">
            <w:pPr>
              <w:jc w:val="center"/>
              <w:rPr>
                <w:rFonts w:eastAsia="Times New Roman" w:cs="Arial"/>
                <w:b/>
                <w:sz w:val="24"/>
                <w:szCs w:val="24"/>
                <w:lang w:eastAsia="en-PH"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0000" w:themeFill="text1"/>
            <w:noWrap/>
            <w:tcMar/>
            <w:vAlign w:val="center"/>
          </w:tcPr>
          <w:p w:rsidRPr="00F62C23" w:rsidR="002C190E" w:rsidP="008920AF" w:rsidRDefault="008920AF" w14:paraId="5542FD70" w14:textId="60AA54C6">
            <w:pPr>
              <w:rPr>
                <w:rFonts w:eastAsia="Times New Roman" w:cs="Arial"/>
                <w:b/>
                <w:sz w:val="18"/>
                <w:szCs w:val="18"/>
                <w:lang w:eastAsia="en-PH"/>
              </w:rPr>
            </w:pPr>
            <w:r w:rsidRPr="00F62C23">
              <w:rPr>
                <w:rFonts w:eastAsia="Times New Roman" w:cs="Arial"/>
                <w:b/>
                <w:sz w:val="18"/>
                <w:szCs w:val="18"/>
                <w:lang w:eastAsia="en-PH"/>
              </w:rPr>
              <w:t xml:space="preserve"> PDF File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0000" w:themeFill="text1"/>
            <w:noWrap/>
            <w:tcMar/>
            <w:vAlign w:val="center"/>
          </w:tcPr>
          <w:p w:rsidRPr="00F62C23" w:rsidR="002C190E" w:rsidP="008920AF" w:rsidRDefault="00A74917" w14:paraId="06018EAD" w14:textId="2F1BB4CA">
            <w:pPr>
              <w:rPr>
                <w:rFonts w:eastAsia="Times New Roman" w:cs="Arial"/>
                <w:b/>
                <w:sz w:val="18"/>
                <w:szCs w:val="18"/>
                <w:lang w:eastAsia="en-PH"/>
              </w:rPr>
            </w:pPr>
            <w:r w:rsidRPr="00F62C23">
              <w:rPr>
                <w:rFonts w:eastAsia="Times New Roman" w:cs="Arial"/>
                <w:b/>
                <w:sz w:val="18"/>
                <w:szCs w:val="18"/>
                <w:lang w:eastAsia="en-PH"/>
              </w:rPr>
              <w:t xml:space="preserve"> </w:t>
            </w:r>
            <w:r w:rsidRPr="00F62C23" w:rsidR="008920AF">
              <w:rPr>
                <w:rFonts w:eastAsia="Times New Roman" w:cs="Arial"/>
                <w:b/>
                <w:sz w:val="18"/>
                <w:szCs w:val="18"/>
                <w:lang w:eastAsia="en-PH"/>
              </w:rPr>
              <w:t>Excel File</w:t>
            </w:r>
          </w:p>
        </w:tc>
      </w:tr>
      <w:tr w:rsidRPr="00F62C23" w:rsidR="00E54E37" w:rsidTr="37BA1DCC" w14:paraId="44DD616B" w14:textId="77777777">
        <w:trPr>
          <w:trHeight w:val="300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62C23" w:rsidR="00E43C77" w:rsidP="00395196" w:rsidRDefault="00E43C77" w14:paraId="3E4B1174" w14:textId="44974CA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62C23" w:rsidR="00E43C77" w:rsidP="00395196" w:rsidRDefault="00D84E8D" w14:paraId="60E955CC" w14:textId="7CAF11A8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1</w:t>
            </w:r>
            <w:r w:rsidRPr="00F62C23" w:rsidR="00E43C77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2C5428" w:rsidR="00E43C77" w:rsidP="00395196" w:rsidRDefault="0007171F" w14:paraId="65B31684" w14:textId="554D569F">
            <w:pPr>
              <w:jc w:val="both"/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</w:pPr>
            <w:r w:rsidRPr="168A4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Current Year (“CY”)</w:t>
            </w:r>
            <w:r w:rsidRPr="168A4F03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Audited Financial Statements</w:t>
            </w:r>
            <w:r w:rsidRPr="168A4F03" w:rsidR="002C4A9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</w:t>
            </w:r>
            <w:r w:rsidRPr="168A4F03" w:rsidR="00A3635E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(</w:t>
            </w:r>
            <w:r w:rsidRPr="168A4F03" w:rsidR="0567D5F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“</w:t>
            </w:r>
            <w:r w:rsidRPr="168A4F03" w:rsidR="00A3635E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AFS</w:t>
            </w:r>
            <w:r w:rsidRPr="168A4F03" w:rsidR="13B541B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”</w:t>
            </w:r>
            <w:r w:rsidRPr="168A4F03" w:rsidR="00A3635E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) </w:t>
            </w:r>
            <w:r w:rsidRPr="168A4F03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with comparative figures for </w:t>
            </w:r>
            <w:r w:rsidRPr="168A4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Prior Year (“PY</w:t>
            </w:r>
            <w:r w:rsidRPr="168A4F03" w:rsidR="7193BEE4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"</w:t>
            </w:r>
            <w:r w:rsidRPr="168A4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)</w:t>
            </w:r>
            <w:r w:rsidRPr="168A4F03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, signed by an </w:t>
            </w:r>
            <w:r w:rsidRPr="168A4F03" w:rsidR="008D359C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E</w:t>
            </w:r>
            <w:r w:rsidRPr="168A4F03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xternal </w:t>
            </w:r>
            <w:r w:rsidRPr="168A4F03" w:rsidR="008D359C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A</w:t>
            </w:r>
            <w:r w:rsidRPr="168A4F03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uditor </w:t>
            </w:r>
            <w:r w:rsidRPr="168A4F03" w:rsidR="00E43C77">
              <w:rPr>
                <w:rFonts w:eastAsia="Times New Roman" w:cs="Arial"/>
                <w:b/>
                <w:i/>
                <w:color w:val="000000" w:themeColor="text1"/>
                <w:sz w:val="23"/>
                <w:szCs w:val="23"/>
                <w:u w:val="single"/>
                <w:lang w:eastAsia="en-PH"/>
              </w:rPr>
              <w:t>accredited by th</w:t>
            </w:r>
            <w:r w:rsidRPr="3E37BB99" w:rsidR="008D359C">
              <w:rPr>
                <w:rFonts w:eastAsia="Times New Roman" w:cs="Arial"/>
                <w:b/>
                <w:i/>
                <w:color w:val="000000" w:themeColor="text1"/>
                <w:sz w:val="23"/>
                <w:szCs w:val="23"/>
                <w:u w:val="single"/>
                <w:lang w:eastAsia="en-PH"/>
              </w:rPr>
              <w:t>e Insurance</w:t>
            </w:r>
            <w:r w:rsidRPr="3E37BB99" w:rsidR="00E43C77">
              <w:rPr>
                <w:rFonts w:eastAsia="Times New Roman" w:cs="Arial"/>
                <w:b/>
                <w:i/>
                <w:color w:val="000000" w:themeColor="text1"/>
                <w:sz w:val="23"/>
                <w:szCs w:val="23"/>
                <w:u w:val="single"/>
                <w:lang w:eastAsia="en-PH"/>
              </w:rPr>
              <w:t xml:space="preserve"> Commission</w:t>
            </w:r>
            <w:r w:rsidRPr="3E37BB99" w:rsidR="008D359C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,</w:t>
            </w:r>
            <w:r w:rsidRPr="3E37BB99" w:rsidR="00E43C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and duly received by the Bureau of Internal Revenue</w:t>
            </w:r>
            <w:r w:rsidRPr="3E37BB99" w:rsidR="00C9230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(</w:t>
            </w:r>
            <w:r w:rsidRPr="3E37BB99" w:rsidR="7184834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“</w:t>
            </w:r>
            <w:r w:rsidRPr="3E37BB99" w:rsidR="00C9230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BIR</w:t>
            </w:r>
            <w:r w:rsidRPr="3E37BB99" w:rsidR="7F5492E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”</w:t>
            </w:r>
            <w:r w:rsidRPr="3E37BB99" w:rsidR="00C9230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)</w:t>
            </w:r>
            <w:r w:rsidRPr="3E37BB99" w:rsidR="00A3635E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  <w:p w:rsidRPr="002643E6" w:rsidR="00A535C4" w:rsidP="00395196" w:rsidRDefault="00A535C4" w14:paraId="7660D50E" w14:textId="77777777">
            <w:pPr>
              <w:jc w:val="both"/>
              <w:rPr>
                <w:rFonts w:eastAsia="Times New Roman" w:cs="Arial"/>
                <w:color w:val="000000" w:themeColor="text1"/>
                <w:sz w:val="11"/>
                <w:szCs w:val="11"/>
                <w:lang w:eastAsia="en-PH"/>
              </w:rPr>
            </w:pPr>
          </w:p>
          <w:p w:rsidRPr="002C5428" w:rsidR="00C63F87" w:rsidP="00395196" w:rsidRDefault="00A3635E" w14:paraId="728D57F6" w14:textId="097DF5B7">
            <w:pPr>
              <w:jc w:val="both"/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</w:pPr>
            <w:r w:rsidRPr="3E37BB99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Composite Insurance Companies should present a separate Statement of Financial Position and Statement of Comprehensive Income for each unit or segment (Life and Non-Life), either at the face or notes of the AFS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F62C23" w:rsidR="00E43C77" w:rsidP="00395196" w:rsidRDefault="00E43C77" w14:paraId="42F7C1F5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  <w:p w:rsidRPr="00F62C23" w:rsidR="007D2892" w:rsidP="0040378E" w:rsidRDefault="0040378E" w14:paraId="640B83CF" w14:textId="2ECE1582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i/>
                <w:sz w:val="16"/>
                <w:szCs w:val="24"/>
                <w:lang w:eastAsia="en-PH"/>
              </w:rPr>
              <w:t>(</w:t>
            </w:r>
            <w:r w:rsidRPr="00F62C23" w:rsidR="00087859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Whole AFS- </w:t>
            </w:r>
            <w:r w:rsidRPr="00F62C23" w:rsidR="00C63F87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strictly </w:t>
            </w:r>
            <w:r w:rsidRPr="00F62C23" w:rsidR="00427AEF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PDF File </w:t>
            </w:r>
            <w:r w:rsidRPr="00F62C23" w:rsidR="00087859">
              <w:rPr>
                <w:rFonts w:eastAsia="Times New Roman" w:cs="Arial"/>
                <w:i/>
                <w:sz w:val="16"/>
                <w:szCs w:val="24"/>
                <w:lang w:eastAsia="en-PH"/>
              </w:rPr>
              <w:t>converted from Excel and Word File</w:t>
            </w:r>
            <w:r w:rsidRPr="00F62C23" w:rsidR="00C63F87">
              <w:rPr>
                <w:rFonts w:eastAsia="Times New Roman" w:cs="Arial"/>
                <w:i/>
                <w:sz w:val="16"/>
                <w:szCs w:val="24"/>
                <w:lang w:eastAsia="en-PH"/>
              </w:rPr>
              <w:t>, to enable CTRL F function</w:t>
            </w:r>
            <w:r w:rsidRPr="00F62C23" w:rsidR="007D2892">
              <w:rPr>
                <w:rFonts w:eastAsia="Times New Roman" w:cs="Arial"/>
                <w:i/>
                <w:sz w:val="16"/>
                <w:szCs w:val="24"/>
                <w:lang w:eastAsia="en-PH"/>
              </w:rPr>
              <w:t>)</w:t>
            </w:r>
          </w:p>
          <w:p w:rsidRPr="00F62C23" w:rsidR="00087859" w:rsidP="0040378E" w:rsidRDefault="00087859" w14:paraId="6E8E0FBC" w14:textId="7DEA64EE">
            <w:pPr>
              <w:jc w:val="center"/>
              <w:rPr>
                <w:rFonts w:eastAsia="Times New Roman" w:cs="Arial"/>
                <w:i/>
                <w:color w:val="000000" w:themeColor="text1"/>
                <w:sz w:val="16"/>
                <w:szCs w:val="16"/>
                <w:lang w:eastAsia="en-PH"/>
              </w:rPr>
            </w:pPr>
          </w:p>
          <w:p w:rsidRPr="00F62C23" w:rsidR="009E1DCA" w:rsidP="009E1DCA" w:rsidRDefault="009E1DCA" w14:paraId="242EFF57" w14:textId="240DBB5E">
            <w:pPr>
              <w:jc w:val="center"/>
              <w:rPr>
                <w:rFonts w:ascii="Wingdings" w:hAnsi="Wingdings" w:eastAsia="Times New Roman"/>
                <w:color w:val="000000" w:themeColor="text1"/>
                <w:sz w:val="24"/>
                <w:szCs w:val="24"/>
                <w:lang w:eastAsia="en-PH"/>
              </w:rPr>
            </w:pPr>
            <w:r w:rsidRPr="2EB9CB2C">
              <w:rPr>
                <w:rFonts w:ascii="Wingdings" w:hAnsi="Wingdings" w:eastAsia="Times New Roman"/>
                <w:color w:val="000000" w:themeColor="text1"/>
                <w:sz w:val="24"/>
                <w:szCs w:val="24"/>
                <w:lang w:eastAsia="en-PH"/>
              </w:rPr>
              <w:t></w:t>
            </w:r>
          </w:p>
          <w:p w:rsidRPr="00F62C23" w:rsidR="00087859" w:rsidP="0040378E" w:rsidRDefault="00087859" w14:paraId="337464F0" w14:textId="4FB19CF2">
            <w:pPr>
              <w:jc w:val="center"/>
              <w:rPr>
                <w:rFonts w:eastAsia="Times New Roman" w:cs="Arial"/>
                <w:i/>
                <w:color w:val="000000" w:themeColor="text1"/>
                <w:sz w:val="16"/>
                <w:szCs w:val="16"/>
                <w:lang w:eastAsia="en-PH"/>
              </w:rPr>
            </w:pPr>
            <w:r w:rsidRPr="2EB9CB2C">
              <w:rPr>
                <w:rFonts w:eastAsia="Times New Roman" w:cs="Arial"/>
                <w:i/>
                <w:color w:val="000000" w:themeColor="text1"/>
                <w:sz w:val="16"/>
                <w:szCs w:val="16"/>
                <w:lang w:eastAsia="en-PH"/>
              </w:rPr>
              <w:t>(Sca</w:t>
            </w:r>
            <w:r w:rsidRPr="2EB9CB2C" w:rsidR="0007171F">
              <w:rPr>
                <w:rFonts w:eastAsia="Times New Roman" w:cs="Arial"/>
                <w:i/>
                <w:color w:val="000000" w:themeColor="text1"/>
                <w:sz w:val="16"/>
                <w:szCs w:val="16"/>
                <w:lang w:eastAsia="en-PH"/>
              </w:rPr>
              <w:t>nned</w:t>
            </w:r>
            <w:r w:rsidRPr="2EB9CB2C">
              <w:rPr>
                <w:rFonts w:eastAsia="Times New Roman" w:cs="Arial"/>
                <w:i/>
                <w:color w:val="000000" w:themeColor="text1"/>
                <w:sz w:val="16"/>
                <w:szCs w:val="16"/>
                <w:lang w:eastAsia="en-PH"/>
              </w:rPr>
              <w:t xml:space="preserve"> copy of the stamped received by BIR)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F62C23" w:rsidR="00E43C77" w:rsidP="00395196" w:rsidRDefault="00E43C77" w14:paraId="1C27FB38" w14:textId="0C428218">
            <w:pPr>
              <w:jc w:val="center"/>
              <w:rPr>
                <w:rFonts w:eastAsia="Times New Roman" w:cs="Arial"/>
                <w:i/>
                <w:sz w:val="16"/>
                <w:szCs w:val="24"/>
                <w:lang w:eastAsia="en-PH"/>
              </w:rPr>
            </w:pPr>
          </w:p>
        </w:tc>
      </w:tr>
      <w:tr w:rsidRPr="00F62C23" w:rsidR="00E54E37" w:rsidTr="37BA1DCC" w14:paraId="7ED6D209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62C23" w:rsidR="00E43C77" w:rsidP="00395196" w:rsidRDefault="00E43C77" w14:paraId="68300E19" w14:textId="3D300579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62C23" w:rsidR="00E43C77" w:rsidP="00395196" w:rsidRDefault="00827B20" w14:paraId="1699CF25" w14:textId="47B4A40D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2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2C5428" w:rsidR="00E43C77" w:rsidP="00395196" w:rsidRDefault="61D1A4FE" w14:paraId="25AC6DCC" w14:textId="7376BFED">
            <w:pPr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</w:pPr>
            <w:r w:rsidRPr="3E37BB99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Computation of </w:t>
            </w:r>
            <w:r w:rsidRPr="3E37BB99" w:rsidR="134FBA0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Amended </w:t>
            </w:r>
            <w:r w:rsidRPr="3E37BB99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Risk-</w:t>
            </w:r>
            <w:r w:rsidRPr="3E37BB99" w:rsidR="00874355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B</w:t>
            </w:r>
            <w:r w:rsidRPr="3E37BB99" w:rsidR="09408A62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as</w:t>
            </w:r>
            <w:r w:rsidRPr="3E37BB99" w:rsidR="7C7B4174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ed Capital Ratio</w:t>
            </w:r>
            <w:r w:rsidRPr="3E37BB99" w:rsidR="297E562D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</w:t>
            </w:r>
            <w:r w:rsidRPr="3E37BB99" w:rsidR="134FBA0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(</w:t>
            </w:r>
            <w:r w:rsidRPr="3E37BB99" w:rsidR="04F9D4B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“</w:t>
            </w:r>
            <w:r w:rsidRPr="3E37BB99" w:rsidR="134FBA0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RBC2</w:t>
            </w:r>
            <w:r w:rsidRPr="3E37BB99" w:rsidR="6B41E460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”</w:t>
            </w:r>
            <w:r w:rsidRPr="3E37BB99" w:rsidR="134FBA0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)</w:t>
            </w:r>
            <w:r w:rsidRPr="3E37BB99" w:rsidR="7C7B4174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</w:t>
            </w:r>
            <w:r w:rsidRPr="414F10C1" w:rsidR="0040352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as prescribed under C</w:t>
            </w:r>
            <w:r w:rsidRPr="414F10C1" w:rsidR="72E16BB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ircular </w:t>
            </w:r>
            <w:r w:rsidRPr="414F10C1" w:rsidR="0040352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L</w:t>
            </w:r>
            <w:r w:rsidRPr="414F10C1" w:rsidR="600C5E80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etter ("CL")</w:t>
            </w:r>
            <w:r w:rsidRPr="414F10C1" w:rsidR="0040352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No. 2016-68</w:t>
            </w:r>
            <w:r w:rsidRPr="3E37BB99" w:rsidR="34C23275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F62C23" w:rsidR="00E43C77" w:rsidP="00395196" w:rsidRDefault="00E43C77" w14:paraId="62FCFD27" w14:textId="37345E3E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F62C23" w:rsidR="00E43C77" w:rsidP="00395196" w:rsidRDefault="00E43C77" w14:paraId="1E88BD67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</w:tr>
      <w:tr w:rsidRPr="00F62C23" w:rsidR="0007171F" w:rsidTr="37BA1DCC" w14:paraId="294DFECA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420157ED" w14:textId="77777777"/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7171F" w:rsidP="0007171F" w:rsidRDefault="0007171F" w14:paraId="489702E7" w14:textId="1712212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3</w:t>
            </w: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2C5428" w:rsidR="0007171F" w:rsidP="0007171F" w:rsidRDefault="0007171F" w14:paraId="64572FA8" w14:textId="0A13BA8A">
            <w:pPr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002C5428">
              <w:rPr>
                <w:rFonts w:eastAsia="Times New Roman" w:cs="Arial"/>
                <w:sz w:val="23"/>
                <w:szCs w:val="23"/>
                <w:lang w:eastAsia="en-PH"/>
              </w:rPr>
              <w:t xml:space="preserve">General Information Sheet (“GIS”) filed with Securities and Exchange Commission (“SEC”) </w:t>
            </w:r>
            <w:r w:rsidRPr="002C5428">
              <w:rPr>
                <w:rFonts w:eastAsia="Times New Roman" w:cs="Arial"/>
                <w:b/>
                <w:bCs/>
                <w:i/>
                <w:iCs/>
                <w:sz w:val="23"/>
                <w:szCs w:val="23"/>
                <w:u w:val="single"/>
                <w:lang w:eastAsia="en-PH"/>
              </w:rPr>
              <w:t>if with changes or updates</w:t>
            </w:r>
            <w:r w:rsidRPr="002C5428">
              <w:rPr>
                <w:rFonts w:eastAsia="Times New Roman" w:cs="Arial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7FCC34C4" w14:textId="052F8075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58114341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1484DBC3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61C3C45D" w14:textId="77777777"/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7171F" w:rsidP="0007171F" w:rsidRDefault="0007171F" w14:paraId="2E510950" w14:textId="53199136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4</w:t>
            </w: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2C5428" w:rsidR="0007171F" w:rsidP="5C2872D1" w:rsidRDefault="0007171F" w14:paraId="75DF209E" w14:textId="0AE19A3B">
            <w:pPr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Actuarial Valuation Report (“AVR”) as of </w:t>
            </w:r>
            <w:r>
              <w:br/>
            </w: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CY pursuant to </w:t>
            </w:r>
            <w:r w:rsidRPr="5C2872D1" w:rsidR="16DD7781">
              <w:rPr>
                <w:rFonts w:eastAsia="Times New Roman" w:cs="Arial"/>
                <w:sz w:val="23"/>
                <w:szCs w:val="23"/>
                <w:lang w:eastAsia="en-PH"/>
              </w:rPr>
              <w:t>“</w:t>
            </w: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CL” No. 2016-66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1A0D58CC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  <w:p w:rsidRPr="00F62C23" w:rsidR="0007171F" w:rsidP="0007171F" w:rsidRDefault="0007171F" w14:paraId="0BF35672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11480F6F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2AB1483B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0290E5D4" w14:textId="77777777"/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7171F" w:rsidP="0007171F" w:rsidRDefault="0007171F" w14:paraId="0BCDBA0E" w14:textId="5E0124C2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5</w:t>
            </w: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2C5428" w:rsidR="0007171F" w:rsidP="0007171F" w:rsidRDefault="0007171F" w14:paraId="6E675BDD" w14:textId="532EF52F">
            <w:pPr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77BB0EBE">
              <w:rPr>
                <w:rFonts w:eastAsia="Times New Roman" w:cs="Arial"/>
                <w:sz w:val="23"/>
                <w:szCs w:val="23"/>
                <w:lang w:eastAsia="en-PH"/>
              </w:rPr>
              <w:t xml:space="preserve">AVR Analysis using </w:t>
            </w:r>
            <w:r w:rsidRPr="77BB0EBE">
              <w:rPr>
                <w:rFonts w:eastAsia="Times New Roman" w:cs="Arial"/>
                <w:b/>
                <w:bCs/>
                <w:sz w:val="23"/>
                <w:szCs w:val="23"/>
                <w:lang w:eastAsia="en-PH"/>
              </w:rPr>
              <w:t xml:space="preserve">Annex </w:t>
            </w:r>
            <w:r w:rsidRPr="77BB0EBE" w:rsidR="2C52008F">
              <w:rPr>
                <w:rFonts w:eastAsia="Times New Roman" w:cs="Arial"/>
                <w:b/>
                <w:bCs/>
                <w:sz w:val="23"/>
                <w:szCs w:val="23"/>
                <w:lang w:eastAsia="en-PH"/>
              </w:rPr>
              <w:t>C</w:t>
            </w:r>
            <w:r w:rsidR="00222127">
              <w:rPr>
                <w:rFonts w:eastAsia="Times New Roman" w:cs="Arial"/>
                <w:b/>
                <w:bCs/>
                <w:sz w:val="23"/>
                <w:szCs w:val="23"/>
                <w:lang w:eastAsia="en-PH"/>
              </w:rPr>
              <w:t xml:space="preserve"> – Life – AVR Analysis</w:t>
            </w:r>
            <w:r w:rsidRPr="77BB0EBE">
              <w:rPr>
                <w:rFonts w:eastAsia="Times New Roman" w:cs="Arial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0E3C27A3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34C9543C" w14:textId="72BB97CB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</w:t>
            </w: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</w:tr>
      <w:tr w:rsidRPr="00F62C23" w:rsidR="0007171F" w:rsidTr="37BA1DCC" w14:paraId="6AAD23D0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A5A93DB" w14:textId="77777777"/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FE74352" w14:textId="3AC3E0A3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6</w:t>
            </w: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2C5428" w:rsidR="0007171F" w:rsidP="0007171F" w:rsidRDefault="0007171F" w14:paraId="26F72785" w14:textId="6E70C6CA">
            <w:pPr>
              <w:ind w:right="17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002C5428">
              <w:rPr>
                <w:rFonts w:eastAsia="Times New Roman" w:cs="Arial"/>
                <w:sz w:val="23"/>
                <w:szCs w:val="23"/>
                <w:lang w:eastAsia="en-PH"/>
              </w:rPr>
              <w:t>Actuarial accounts certifications:</w:t>
            </w:r>
          </w:p>
          <w:p w:rsidRPr="002C5428" w:rsidR="0007171F" w:rsidP="0007171F" w:rsidRDefault="0007171F" w14:paraId="575F22C0" w14:textId="66143B01">
            <w:pPr>
              <w:pStyle w:val="ListParagraph"/>
              <w:numPr>
                <w:ilvl w:val="0"/>
                <w:numId w:val="39"/>
              </w:numPr>
              <w:ind w:left="486" w:right="175" w:hanging="486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 xml:space="preserve">Certification </w:t>
            </w:r>
            <w:r w:rsidRPr="501D6AE1" w:rsidR="78691DF2">
              <w:rPr>
                <w:rFonts w:eastAsia="Times New Roman" w:cs="Arial"/>
                <w:sz w:val="23"/>
                <w:szCs w:val="23"/>
                <w:lang w:eastAsia="en-PH"/>
              </w:rPr>
              <w:t>or Statement of Opinion</w:t>
            </w: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 xml:space="preserve"> from actuary, duly accredited by the Insurance Commission, on balances of </w:t>
            </w:r>
            <w:r w:rsidRPr="501D6AE1" w:rsidR="1A9D306A">
              <w:rPr>
                <w:rFonts w:eastAsia="Times New Roman" w:cs="Arial"/>
                <w:sz w:val="23"/>
                <w:szCs w:val="23"/>
                <w:lang w:eastAsia="en-PH"/>
              </w:rPr>
              <w:t xml:space="preserve">the </w:t>
            </w: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>following</w:t>
            </w:r>
            <w:r w:rsidRPr="501D6AE1" w:rsidR="1F14E53D">
              <w:rPr>
                <w:rFonts w:eastAsia="Times New Roman" w:cs="Arial"/>
                <w:sz w:val="23"/>
                <w:szCs w:val="23"/>
                <w:lang w:eastAsia="en-PH"/>
              </w:rPr>
              <w:t xml:space="preserve"> accounts</w:t>
            </w: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>:</w:t>
            </w:r>
            <w:r w:rsidRPr="501D6AE1">
              <w:rPr>
                <w:rFonts w:eastAsia="Times New Roman" w:cs="Arial"/>
                <w:i/>
                <w:iCs/>
                <w:sz w:val="23"/>
                <w:szCs w:val="23"/>
                <w:lang w:eastAsia="en-PH"/>
              </w:rPr>
              <w:t xml:space="preserve"> </w:t>
            </w:r>
          </w:p>
          <w:p w:rsidRPr="002C5428" w:rsidR="0007171F" w:rsidP="0007171F" w:rsidRDefault="0007171F" w14:paraId="5B511DFB" w14:textId="77777777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remiums Due and Uncollected</w:t>
            </w:r>
          </w:p>
          <w:p w:rsidR="6A683023" w:rsidP="5C2872D1" w:rsidRDefault="6A683023" w14:paraId="1D28F09C" w14:textId="6B089806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olicy Loan</w:t>
            </w:r>
          </w:p>
          <w:p w:rsidRPr="002C5428" w:rsidR="0007171F" w:rsidP="0007171F" w:rsidRDefault="0007171F" w14:paraId="2C3D85B6" w14:textId="77777777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Aggregate Reserve for Life Policies</w:t>
            </w:r>
          </w:p>
          <w:p w:rsidRPr="002C5428" w:rsidR="0007171F" w:rsidP="0007171F" w:rsidRDefault="0007171F" w14:paraId="2EE69287" w14:textId="77777777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Aggregate Reserve for Accident and Health Policies</w:t>
            </w:r>
          </w:p>
          <w:p w:rsidRPr="002C5428" w:rsidR="0007171F" w:rsidP="0007171F" w:rsidRDefault="0007171F" w14:paraId="5CE64940" w14:textId="77777777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Reserve for Supplementary Contracts Without Life Contingencies</w:t>
            </w:r>
          </w:p>
          <w:p w:rsidRPr="002C5428" w:rsidR="0007171F" w:rsidP="0007171F" w:rsidRDefault="0007171F" w14:paraId="57206196" w14:textId="662AE7A2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olicy and Contract Claims Payable</w:t>
            </w:r>
          </w:p>
          <w:p w:rsidRPr="002C5428" w:rsidR="0007171F" w:rsidP="0007171F" w:rsidRDefault="0007171F" w14:paraId="428BC909" w14:textId="55A1F611">
            <w:pPr>
              <w:pStyle w:val="ListParagraph"/>
              <w:numPr>
                <w:ilvl w:val="0"/>
                <w:numId w:val="41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Maturities and Surrenders Payables </w:t>
            </w:r>
          </w:p>
          <w:p w:rsidRPr="002C5428" w:rsidR="0007171F" w:rsidP="0007171F" w:rsidRDefault="0007171F" w14:paraId="7213F151" w14:textId="5B56050B">
            <w:pPr>
              <w:pStyle w:val="ListParagraph"/>
              <w:numPr>
                <w:ilvl w:val="0"/>
                <w:numId w:val="39"/>
              </w:numPr>
              <w:ind w:left="486" w:right="175" w:hanging="486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 xml:space="preserve">Certification by the </w:t>
            </w:r>
            <w:r w:rsidRPr="501D6AE1" w:rsidR="30A76CC0">
              <w:rPr>
                <w:rFonts w:eastAsia="Times New Roman" w:cs="Arial"/>
                <w:sz w:val="23"/>
                <w:szCs w:val="23"/>
                <w:lang w:eastAsia="en-PH"/>
              </w:rPr>
              <w:t>c</w:t>
            </w: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 xml:space="preserve">ompany’s comptroller or any responsible officer with the rank of at least Vice President on balances of </w:t>
            </w:r>
            <w:r w:rsidRPr="501D6AE1" w:rsidR="120E91F1">
              <w:rPr>
                <w:rFonts w:eastAsia="Times New Roman" w:cs="Arial"/>
                <w:sz w:val="23"/>
                <w:szCs w:val="23"/>
                <w:lang w:eastAsia="en-PH"/>
              </w:rPr>
              <w:t xml:space="preserve">the following </w:t>
            </w:r>
            <w:r w:rsidRPr="501D6AE1">
              <w:rPr>
                <w:rFonts w:eastAsia="Times New Roman" w:cs="Arial"/>
                <w:sz w:val="23"/>
                <w:szCs w:val="23"/>
                <w:lang w:eastAsia="en-PH"/>
              </w:rPr>
              <w:t xml:space="preserve">accounts: </w:t>
            </w:r>
          </w:p>
          <w:p w:rsidR="0DC0AB80" w:rsidP="5C2872D1" w:rsidRDefault="0DC0AB80" w14:paraId="5D56B5F1" w14:textId="2934A50C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remiums Due and Uncollected</w:t>
            </w:r>
          </w:p>
          <w:p w:rsidR="0DC0AB80" w:rsidP="5C2872D1" w:rsidRDefault="0DC0AB80" w14:paraId="7EA1D3BA" w14:textId="317A187D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olicy Loan</w:t>
            </w:r>
          </w:p>
          <w:p w:rsidR="0DC0AB80" w:rsidP="5C2872D1" w:rsidRDefault="0DC0AB80" w14:paraId="44B341C0" w14:textId="26CDF89B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Policy and Contract Claims Payable</w:t>
            </w:r>
          </w:p>
          <w:p w:rsidR="0DC0AB80" w:rsidP="5C2872D1" w:rsidRDefault="0DC0AB80" w14:paraId="5920C234" w14:textId="62A97E94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Life Insurance Deposit/Applicant's Deposit</w:t>
            </w:r>
          </w:p>
          <w:p w:rsidR="0DC0AB80" w:rsidP="5C2872D1" w:rsidRDefault="0DC0AB80" w14:paraId="66DFAC46" w14:textId="718EC99E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lastRenderedPageBreak/>
              <w:t>Premium Deposit Fund</w:t>
            </w:r>
          </w:p>
          <w:p w:rsidR="0DC0AB80" w:rsidP="5C2872D1" w:rsidRDefault="0DC0AB80" w14:paraId="79E42599" w14:textId="6B6801D5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Remittance Unapplied Deposit</w:t>
            </w:r>
          </w:p>
          <w:p w:rsidRPr="002C5428" w:rsidR="0007171F" w:rsidP="0007171F" w:rsidRDefault="0007171F" w14:paraId="47330D1B" w14:textId="4BBB9F5C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Premium Received in Advance </w:t>
            </w:r>
          </w:p>
          <w:p w:rsidRPr="002C5428" w:rsidR="0007171F" w:rsidP="0007171F" w:rsidRDefault="0007171F" w14:paraId="1C8A6F8E" w14:textId="77777777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Policyholders’ Dividends Due and Unpaid </w:t>
            </w:r>
          </w:p>
          <w:p w:rsidRPr="002C5428" w:rsidR="0007171F" w:rsidP="0007171F" w:rsidRDefault="0007171F" w14:paraId="10D142B7" w14:textId="77777777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 xml:space="preserve">Policyholders’ Dividends Accumulations/Dividends Held on Deposit </w:t>
            </w:r>
          </w:p>
          <w:p w:rsidR="1F6F08A4" w:rsidP="5C2872D1" w:rsidRDefault="1F6F08A4" w14:paraId="6F0C5288" w14:textId="3EE9A3F0">
            <w:pPr>
              <w:pStyle w:val="ListParagraph"/>
              <w:numPr>
                <w:ilvl w:val="1"/>
                <w:numId w:val="42"/>
              </w:numPr>
              <w:ind w:left="1032" w:right="175" w:hanging="425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Return Premiums Payable</w:t>
            </w:r>
          </w:p>
          <w:p w:rsidRPr="002C5428" w:rsidR="0007171F" w:rsidP="0007171F" w:rsidRDefault="0007171F" w14:paraId="660EB046" w14:textId="71AA9DDD">
            <w:pPr>
              <w:pStyle w:val="ListParagraph"/>
              <w:numPr>
                <w:ilvl w:val="0"/>
                <w:numId w:val="39"/>
              </w:numPr>
              <w:ind w:left="486" w:right="175" w:hanging="486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sz w:val="23"/>
                <w:szCs w:val="23"/>
                <w:lang w:eastAsia="en-PH"/>
              </w:rPr>
              <w:t>Statement of Accou</w:t>
            </w:r>
            <w:r w:rsidRPr="0C447ACA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nt/Certification from Pools account as of CY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59853639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lastRenderedPageBreak/>
              <w:t></w:t>
            </w:r>
          </w:p>
          <w:p w:rsidRPr="00F62C23" w:rsidR="0007171F" w:rsidP="0007171F" w:rsidRDefault="0007171F" w14:paraId="5C8D67A3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37CDBBDF" w14:textId="77777777">
            <w:pPr>
              <w:pStyle w:val="NoSpacing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29F468AE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7DA47D7" w14:textId="296ABCDF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112FCC5D" w14:paraId="0C030C87" w14:textId="26C808D6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5C2872D1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7</w:t>
            </w:r>
            <w:r w:rsidRPr="5C2872D1" w:rsidR="0007171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2C5428" w:rsidR="0007171F" w:rsidP="0007171F" w:rsidRDefault="0007171F" w14:paraId="6C044F9D" w14:textId="1447F9CE">
            <w:pPr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002C5428">
              <w:rPr>
                <w:rFonts w:eastAsia="Times New Roman" w:cs="Arial"/>
                <w:sz w:val="23"/>
                <w:szCs w:val="23"/>
                <w:lang w:eastAsia="en-PH"/>
              </w:rPr>
              <w:t>Detailed schedule of the following actuarial accounts [with PDF copies of the (i) First Page and (ii) Last Page (</w:t>
            </w:r>
            <w:r w:rsidRPr="002C5428">
              <w:rPr>
                <w:rFonts w:eastAsia="Times New Roman" w:cs="Arial"/>
                <w:b/>
                <w:i/>
                <w:sz w:val="23"/>
                <w:szCs w:val="23"/>
                <w:lang w:eastAsia="en-PH"/>
              </w:rPr>
              <w:t>showing the Totals of the said schedules</w:t>
            </w:r>
            <w:r w:rsidRPr="002C5428">
              <w:rPr>
                <w:rFonts w:eastAsia="Times New Roman" w:cs="Arial"/>
                <w:sz w:val="23"/>
                <w:szCs w:val="23"/>
                <w:lang w:eastAsia="en-PH"/>
              </w:rPr>
              <w:t>)] and submit the reconciliation if there are discrepancies noted: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4D266104" w14:textId="65895362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1F7D6E12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0E3A1ED1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2060A14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0007171F" w14:paraId="3617A78A" w14:textId="77777777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E28C8" w:rsidR="00A875BD" w:rsidP="00FE28C8" w:rsidRDefault="0007171F" w14:paraId="448319F2" w14:textId="7BAAA0CD">
            <w:pPr>
              <w:pStyle w:val="ListParagraph"/>
              <w:numPr>
                <w:ilvl w:val="0"/>
                <w:numId w:val="8"/>
              </w:numPr>
              <w:ind w:left="361"/>
              <w:jc w:val="both"/>
              <w:rPr>
                <w:rFonts w:eastAsia="Times New Roman" w:cs="Arial"/>
                <w:sz w:val="23"/>
                <w:szCs w:val="23"/>
                <w:lang w:eastAsia="en-PH"/>
              </w:rPr>
            </w:pP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 xml:space="preserve">Seriatim List of all Policyholders 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>indicating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 xml:space="preserve"> 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>therein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 xml:space="preserve"> the minimum basic information using the attached 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Annex C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 xml:space="preserve"> 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–</w:t>
            </w:r>
            <w:r w:rsidRPr="37BA1DCC" w:rsidR="00222127">
              <w:rPr>
                <w:rFonts w:eastAsia="Times New Roman" w:cs="Arial"/>
                <w:sz w:val="23"/>
                <w:szCs w:val="23"/>
                <w:lang w:eastAsia="en-PH"/>
              </w:rPr>
              <w:t xml:space="preserve"> </w:t>
            </w:r>
            <w:r w:rsidRPr="37BA1DCC" w:rsidR="0007171F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Life – Format No. 1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 xml:space="preserve"> and Reconciliation of Reserves using 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Annex C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 xml:space="preserve"> 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–</w:t>
            </w:r>
            <w:r w:rsidRPr="37BA1DCC" w:rsidR="00222127">
              <w:rPr>
                <w:rFonts w:eastAsia="Times New Roman" w:cs="Arial"/>
                <w:sz w:val="23"/>
                <w:szCs w:val="23"/>
                <w:lang w:eastAsia="en-PH"/>
              </w:rPr>
              <w:t xml:space="preserve"> </w:t>
            </w:r>
            <w:r w:rsidRPr="37BA1DCC" w:rsidR="00222127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>Life</w:t>
            </w:r>
            <w:r w:rsidRPr="37BA1DCC" w:rsidR="0007171F">
              <w:rPr>
                <w:rFonts w:eastAsia="Times New Roman" w:cs="Arial"/>
                <w:b w:val="1"/>
                <w:bCs w:val="1"/>
                <w:sz w:val="23"/>
                <w:szCs w:val="23"/>
                <w:lang w:eastAsia="en-PH"/>
              </w:rPr>
              <w:t xml:space="preserve"> – Format No. 2</w:t>
            </w:r>
            <w:r w:rsidRPr="37BA1DCC" w:rsidR="0007171F">
              <w:rPr>
                <w:rFonts w:eastAsia="Times New Roman" w:cs="Arial"/>
                <w:sz w:val="23"/>
                <w:szCs w:val="23"/>
                <w:lang w:eastAsia="en-PH"/>
              </w:rPr>
              <w:t>;</w:t>
            </w:r>
          </w:p>
        </w:tc>
        <w:tc>
          <w:tcPr>
            <w:tcW w:w="1260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0F747066" w14:textId="29BADA4D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  <w:p w:rsidRPr="00F62C23" w:rsidR="0007171F" w:rsidP="0007171F" w:rsidRDefault="0007171F" w14:paraId="726DEAFB" w14:textId="5C409632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(First Page and Last Page only of </w:t>
            </w:r>
            <w:r w:rsidRPr="00F62C23">
              <w:rPr>
                <w:rFonts w:eastAsia="Times New Roman" w:cs="Arial"/>
                <w:b/>
                <w:i/>
                <w:sz w:val="16"/>
                <w:szCs w:val="24"/>
                <w:lang w:eastAsia="en-PH"/>
              </w:rPr>
              <w:t>ALL</w:t>
            </w:r>
            <w:r w:rsidRPr="00F62C23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 the required schedules)</w:t>
            </w:r>
          </w:p>
          <w:p w:rsidRPr="00F62C23" w:rsidR="0007171F" w:rsidP="0007171F" w:rsidRDefault="0007171F" w14:paraId="7898E270" w14:textId="77777777">
            <w:pPr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  <w:p w:rsidRPr="00F62C23" w:rsidR="0007171F" w:rsidP="0007171F" w:rsidRDefault="0007171F" w14:paraId="78D6475D" w14:textId="4F7CAB40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  <w:p w:rsidRPr="00F62C23" w:rsidR="0007171F" w:rsidP="0007171F" w:rsidRDefault="0007171F" w14:paraId="74873752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0108B394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  <w:p w:rsidRPr="00F62C23" w:rsidR="0007171F" w:rsidP="0007171F" w:rsidRDefault="0007171F" w14:paraId="7C6BD3E9" w14:textId="18AA6710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i/>
                <w:sz w:val="16"/>
                <w:szCs w:val="24"/>
                <w:lang w:eastAsia="en-PH"/>
              </w:rPr>
              <w:t xml:space="preserve">(Excel File of </w:t>
            </w:r>
            <w:r w:rsidRPr="00F62C23">
              <w:rPr>
                <w:rFonts w:eastAsia="Times New Roman" w:cs="Arial"/>
                <w:b/>
                <w:i/>
                <w:sz w:val="16"/>
                <w:szCs w:val="24"/>
                <w:lang w:eastAsia="en-PH"/>
              </w:rPr>
              <w:t xml:space="preserve">ALL </w:t>
            </w:r>
            <w:r w:rsidRPr="00F62C23">
              <w:rPr>
                <w:rFonts w:eastAsia="Times New Roman" w:cs="Arial"/>
                <w:i/>
                <w:sz w:val="16"/>
                <w:szCs w:val="24"/>
                <w:lang w:eastAsia="en-PH"/>
              </w:rPr>
              <w:t>the required schedules)</w:t>
            </w:r>
          </w:p>
          <w:p w:rsidRPr="00F62C23" w:rsidR="0007171F" w:rsidP="0007171F" w:rsidRDefault="0007171F" w14:paraId="2B266E8D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  <w:p w:rsidRPr="00F62C23" w:rsidR="0007171F" w:rsidP="0007171F" w:rsidRDefault="0007171F" w14:paraId="7F741246" w14:textId="22EDFBA5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  <w:p w:rsidRPr="00F62C23" w:rsidR="0007171F" w:rsidP="0007171F" w:rsidRDefault="0007171F" w14:paraId="02623FE6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785DB9CB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66BCFD9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B5A37A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0007171F" w14:paraId="6E47D08B" w14:textId="77777777">
            <w:pPr>
              <w:pStyle w:val="ListParagraph"/>
              <w:numPr>
                <w:ilvl w:val="0"/>
                <w:numId w:val="8"/>
              </w:numPr>
              <w:ind w:left="393" w:hanging="393"/>
              <w:jc w:val="both"/>
              <w:rPr>
                <w:rFonts w:cs="Arial"/>
                <w:i/>
                <w:color w:val="000000" w:themeColor="text1"/>
                <w:sz w:val="23"/>
                <w:szCs w:val="23"/>
              </w:rPr>
            </w:pPr>
            <w:r w:rsidRPr="22E8981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Policyholder’s Due &amp; Unpaid and Policyholders’ Dividends Accumulations/Dividends Held on Deposit indicating therein the minimum basic information: </w:t>
            </w:r>
          </w:p>
          <w:p w:rsidRPr="00FE28C8" w:rsidR="00A875BD" w:rsidP="00FE28C8" w:rsidRDefault="0007171F" w14:paraId="4F166779" w14:textId="31784B02">
            <w:pPr>
              <w:pStyle w:val="ListParagraph"/>
              <w:ind w:left="361"/>
              <w:jc w:val="both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22E8981B">
              <w:rPr>
                <w:rFonts w:eastAsia="Times New Roman" w:cs="Arial"/>
                <w:color w:val="000000" w:themeColor="text1"/>
                <w:sz w:val="20"/>
                <w:szCs w:val="20"/>
                <w:lang w:eastAsia="en-PH"/>
              </w:rPr>
              <w:t>(</w:t>
            </w:r>
            <w:r w:rsidRPr="22E8981B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olicy Number, Policy /Effectivity Date, Plan, Amount of Insurance, Maturity Date, </w:t>
            </w:r>
            <w:proofErr w:type="gramStart"/>
            <w:r w:rsidRPr="22E8981B">
              <w:rPr>
                <w:rFonts w:cs="Arial"/>
                <w:i/>
                <w:color w:val="000000" w:themeColor="text1"/>
                <w:sz w:val="20"/>
                <w:szCs w:val="20"/>
              </w:rPr>
              <w:t>Amount</w:t>
            </w:r>
            <w:proofErr w:type="gramEnd"/>
            <w:r w:rsidRPr="22E8981B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of Dividends due &amp; Unpaid (Dividends for policyholders and Experience refund), Amount of Dividend Accumulations/held on deposit, Gross Premium Reserves as of CY);</w:t>
            </w:r>
          </w:p>
        </w:tc>
        <w:tc>
          <w:tcPr>
            <w:tcW w:w="1260" w:type="dxa"/>
            <w:vMerge/>
            <w:tcBorders/>
            <w:noWrap/>
            <w:tcMar/>
            <w:vAlign w:val="center"/>
          </w:tcPr>
          <w:p w:rsidRPr="00F62C23" w:rsidR="0007171F" w:rsidP="0007171F" w:rsidRDefault="0007171F" w14:paraId="298C6A65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/>
            <w:tcBorders/>
            <w:tcMar/>
            <w:vAlign w:val="center"/>
          </w:tcPr>
          <w:p w:rsidRPr="00F62C23" w:rsidR="0007171F" w:rsidP="0007171F" w:rsidRDefault="0007171F" w14:paraId="0ADA6B94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3DB2A15A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DAFFD1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638DC8C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0007171F" w14:paraId="5496AD99" w14:textId="2FE45D13">
            <w:pPr>
              <w:pStyle w:val="ListParagraph"/>
              <w:numPr>
                <w:ilvl w:val="0"/>
                <w:numId w:val="8"/>
              </w:numPr>
              <w:ind w:left="361" w:hanging="361"/>
              <w:jc w:val="both"/>
              <w:rPr>
                <w:rFonts w:cs="Arial"/>
                <w:color w:val="000000" w:themeColor="text1"/>
                <w:sz w:val="23"/>
                <w:szCs w:val="23"/>
              </w:rPr>
            </w:pPr>
            <w:r w:rsidRPr="22E8981B">
              <w:rPr>
                <w:rFonts w:cs="Arial"/>
                <w:color w:val="000000" w:themeColor="text1"/>
                <w:sz w:val="23"/>
                <w:szCs w:val="23"/>
              </w:rPr>
              <w:t xml:space="preserve">Policy &amp; Contract Claims Payable as of CY, and schedule of all claims filed paid or unpaid for the </w:t>
            </w:r>
            <w:r w:rsidRPr="22E8981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1st Quarter of </w:t>
            </w:r>
            <w:r w:rsidRPr="22E8981B" w:rsidR="002C542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Succeeding Year</w:t>
            </w:r>
            <w:r w:rsidRPr="22E8981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indicating therein the minimum basic information</w:t>
            </w:r>
            <w:r w:rsidRPr="22E8981B" w:rsidR="002C5428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:</w:t>
            </w:r>
            <w:r w:rsidRPr="22E8981B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 xml:space="preserve"> </w:t>
            </w:r>
          </w:p>
          <w:p w:rsidRPr="00FE28C8" w:rsidR="00A875BD" w:rsidP="00FE28C8" w:rsidRDefault="0007171F" w14:paraId="0424F79D" w14:textId="16EC762E">
            <w:pPr>
              <w:pStyle w:val="ListParagraph"/>
              <w:ind w:left="393"/>
              <w:jc w:val="both"/>
              <w:rPr>
                <w:rFonts w:cs="Arial"/>
                <w:i/>
                <w:color w:val="000000" w:themeColor="text1"/>
                <w:sz w:val="20"/>
                <w:szCs w:val="20"/>
              </w:rPr>
            </w:pPr>
            <w:r w:rsidRPr="22E8981B">
              <w:rPr>
                <w:rFonts w:eastAsia="Times New Roman" w:cs="Arial"/>
                <w:color w:val="000000" w:themeColor="text1"/>
                <w:sz w:val="20"/>
                <w:szCs w:val="20"/>
                <w:lang w:eastAsia="en-PH"/>
              </w:rPr>
              <w:t>(</w:t>
            </w:r>
            <w:r w:rsidRPr="22E8981B">
              <w:rPr>
                <w:rFonts w:eastAsia="Times New Roman" w:cs="Arial"/>
                <w:i/>
                <w:color w:val="000000" w:themeColor="text1"/>
                <w:sz w:val="20"/>
                <w:szCs w:val="20"/>
                <w:lang w:eastAsia="en-PH"/>
              </w:rPr>
              <w:t>Date Filed, Date of Death/Hospitalization/Accident, Claim Number</w:t>
            </w:r>
            <w:r w:rsidRPr="22E8981B">
              <w:rPr>
                <w:rFonts w:eastAsia="Times New Roman" w:cs="Arial"/>
                <w:color w:val="000000" w:themeColor="text1"/>
                <w:sz w:val="20"/>
                <w:szCs w:val="20"/>
                <w:lang w:eastAsia="en-PH"/>
              </w:rPr>
              <w:t>,</w:t>
            </w:r>
            <w:r w:rsidRPr="22E8981B" w:rsidR="2862EE0E">
              <w:rPr>
                <w:rFonts w:eastAsia="Times New Roman" w:cs="Arial"/>
                <w:color w:val="000000" w:themeColor="text1"/>
                <w:sz w:val="20"/>
                <w:szCs w:val="20"/>
                <w:lang w:eastAsia="en-PH"/>
              </w:rPr>
              <w:t xml:space="preserve"> </w:t>
            </w:r>
            <w:r w:rsidRPr="22E8981B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Policy Number, Policyholder’s name, Policy /Effectivity Date, Maturity Date, Plan, Amount of Insurance, Amount of Claim, Amount paid, Date paid, Unpaid/Outstanding Claims as of </w:t>
            </w:r>
            <w:r w:rsidRPr="22E8981B" w:rsidR="002C5428">
              <w:rPr>
                <w:rFonts w:cs="Arial"/>
                <w:i/>
                <w:color w:val="000000" w:themeColor="text1"/>
                <w:sz w:val="20"/>
                <w:szCs w:val="20"/>
              </w:rPr>
              <w:t>CY</w:t>
            </w:r>
            <w:r w:rsidRPr="22E8981B">
              <w:rPr>
                <w:rFonts w:cs="Arial"/>
                <w:i/>
                <w:color w:val="000000" w:themeColor="text1"/>
                <w:sz w:val="20"/>
                <w:szCs w:val="20"/>
              </w:rPr>
              <w:t xml:space="preserve"> Status/Remarks);</w:t>
            </w:r>
          </w:p>
        </w:tc>
        <w:tc>
          <w:tcPr>
            <w:tcW w:w="1260" w:type="dxa"/>
            <w:vMerge/>
            <w:tcBorders/>
            <w:noWrap/>
            <w:tcMar/>
            <w:vAlign w:val="center"/>
          </w:tcPr>
          <w:p w:rsidRPr="00F62C23" w:rsidR="0007171F" w:rsidP="0007171F" w:rsidRDefault="0007171F" w14:paraId="193BEEEB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/>
            <w:tcBorders/>
            <w:tcMar/>
            <w:vAlign w:val="center"/>
          </w:tcPr>
          <w:p w:rsidRPr="00F62C23" w:rsidR="0007171F" w:rsidP="0007171F" w:rsidRDefault="0007171F" w14:paraId="2B497FA5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22385FE4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08E4CD52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4CA56B2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643E6" w:rsidR="00A875BD" w:rsidP="00A875BD" w:rsidRDefault="0007171F" w14:paraId="7C156471" w14:textId="0182C8BD">
            <w:pPr>
              <w:pStyle w:val="ListParagraph"/>
              <w:numPr>
                <w:ilvl w:val="0"/>
                <w:numId w:val="8"/>
              </w:numPr>
              <w:ind w:left="317" w:hanging="317"/>
              <w:jc w:val="both"/>
              <w:rPr>
                <w:color w:val="000000" w:themeColor="text1"/>
                <w:lang w:eastAsia="en-PH"/>
              </w:rPr>
            </w:pPr>
            <w:r w:rsidRPr="002643E6">
              <w:rPr>
                <w:rFonts w:cs="Arial"/>
                <w:color w:val="000000" w:themeColor="text1"/>
              </w:rPr>
              <w:t>Schedule of the asset/s [including brief nature/type of asset/s (e.g. Government Securities, Time Deposits, and others) and particulars (account number, serial number, and others) that corresponds and identifies Premium Deposit Fund and/or contingency fund, future funds, benefit enhancement funds &amp; similar fund (if any) as per CL No. 2014-27 dated 05 June 2014;</w:t>
            </w:r>
          </w:p>
        </w:tc>
        <w:tc>
          <w:tcPr>
            <w:tcW w:w="1260" w:type="dxa"/>
            <w:vMerge/>
            <w:tcBorders/>
            <w:noWrap/>
            <w:tcMar/>
            <w:vAlign w:val="center"/>
          </w:tcPr>
          <w:p w:rsidRPr="00F62C23" w:rsidR="0007171F" w:rsidP="0007171F" w:rsidRDefault="0007171F" w14:paraId="5BBB4CEB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/>
            <w:tcBorders/>
            <w:tcMar/>
            <w:vAlign w:val="center"/>
          </w:tcPr>
          <w:p w:rsidRPr="00F62C23" w:rsidR="0007171F" w:rsidP="0007171F" w:rsidRDefault="0007171F" w14:paraId="3B82C124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7BEA9B9C" w14:textId="77777777">
        <w:trPr>
          <w:trHeight w:val="552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5F96E80" w14:textId="00897F2E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7D11139E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643E6" w:rsidR="00A875BD" w:rsidP="00FE28C8" w:rsidRDefault="0007171F" w14:paraId="132A7CA0" w14:textId="45FD4A76">
            <w:pPr>
              <w:pStyle w:val="ListParagraph"/>
              <w:numPr>
                <w:ilvl w:val="0"/>
                <w:numId w:val="8"/>
              </w:numPr>
              <w:ind w:left="361" w:hanging="361"/>
              <w:jc w:val="both"/>
              <w:rPr>
                <w:rFonts w:cs="Arial"/>
                <w:lang w:eastAsia="en-PH"/>
              </w:rPr>
            </w:pPr>
            <w:r w:rsidRPr="002643E6">
              <w:rPr>
                <w:rFonts w:eastAsia="Times New Roman" w:cs="Arial"/>
                <w:lang w:eastAsia="en-PH"/>
              </w:rPr>
              <w:t xml:space="preserve">Aging of Unclaimed Benefits (Due &amp; Unpaid/ Outstanding Claims/ Maturities &amp; Surrenders </w:t>
            </w:r>
            <w:r w:rsidRPr="002643E6">
              <w:rPr>
                <w:rFonts w:eastAsia="Times New Roman" w:cs="Arial"/>
                <w:lang w:eastAsia="en-PH"/>
              </w:rPr>
              <w:lastRenderedPageBreak/>
              <w:t>per sheet) using the attached</w:t>
            </w:r>
            <w:r w:rsidRPr="002643E6">
              <w:rPr>
                <w:rFonts w:ascii="Times New Roman" w:hAnsi="Times New Roman"/>
                <w:lang w:eastAsia="en-PH"/>
              </w:rPr>
              <w:t xml:space="preserve"> </w:t>
            </w:r>
            <w:r w:rsidRPr="002643E6" w:rsidR="00222127">
              <w:rPr>
                <w:rFonts w:eastAsia="Times New Roman" w:cs="Arial"/>
                <w:b/>
                <w:bCs/>
                <w:lang w:eastAsia="en-PH"/>
              </w:rPr>
              <w:t>Annex C –</w:t>
            </w:r>
            <w:r w:rsidRPr="002643E6" w:rsidR="00222127">
              <w:rPr>
                <w:rFonts w:eastAsia="Times New Roman" w:cs="Arial"/>
                <w:lang w:eastAsia="en-PH"/>
              </w:rPr>
              <w:t xml:space="preserve"> </w:t>
            </w:r>
            <w:proofErr w:type="gramStart"/>
            <w:r w:rsidRPr="002643E6" w:rsidR="00222127">
              <w:rPr>
                <w:rFonts w:eastAsia="Times New Roman" w:cs="Arial"/>
                <w:b/>
                <w:bCs/>
                <w:lang w:eastAsia="en-PH"/>
              </w:rPr>
              <w:t xml:space="preserve">Life </w:t>
            </w:r>
            <w:r w:rsidRPr="002643E6">
              <w:rPr>
                <w:rFonts w:eastAsia="Times New Roman" w:cs="Arial"/>
                <w:b/>
                <w:bCs/>
                <w:lang w:eastAsia="en-PH"/>
              </w:rPr>
              <w:t xml:space="preserve"> –</w:t>
            </w:r>
            <w:proofErr w:type="gramEnd"/>
            <w:r w:rsidRPr="002643E6">
              <w:rPr>
                <w:rFonts w:eastAsia="Times New Roman" w:cs="Arial"/>
                <w:b/>
                <w:bCs/>
                <w:lang w:eastAsia="en-PH"/>
              </w:rPr>
              <w:t xml:space="preserve"> Format No. 3</w:t>
            </w:r>
            <w:r w:rsidRPr="002643E6">
              <w:rPr>
                <w:rFonts w:eastAsia="Times New Roman" w:cs="Arial"/>
                <w:lang w:eastAsia="en-PH"/>
              </w:rPr>
              <w:t>; and</w:t>
            </w:r>
          </w:p>
        </w:tc>
        <w:tc>
          <w:tcPr>
            <w:tcW w:w="1260" w:type="dxa"/>
            <w:vMerge/>
            <w:tcBorders/>
            <w:noWrap/>
            <w:tcMar/>
            <w:vAlign w:val="center"/>
          </w:tcPr>
          <w:p w:rsidRPr="00F62C23" w:rsidR="0007171F" w:rsidP="0007171F" w:rsidRDefault="0007171F" w14:paraId="5FFBD313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/>
            <w:tcBorders/>
            <w:tcMar/>
            <w:vAlign w:val="center"/>
          </w:tcPr>
          <w:p w:rsidRPr="00F62C23" w:rsidR="0007171F" w:rsidP="0007171F" w:rsidRDefault="0007171F" w14:paraId="5ADD6EA5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5D0B77BE" w14:textId="77777777">
        <w:trPr>
          <w:trHeight w:val="552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25E6D562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643E6" w:rsidR="0007171F" w:rsidP="0007171F" w:rsidRDefault="0007171F" w14:paraId="2394CF65" w14:textId="77777777">
            <w:pPr>
              <w:rPr>
                <w:rFonts w:eastAsia="Times New Roman" w:cs="Arial"/>
                <w:color w:val="000000"/>
                <w:lang w:eastAsia="en-PH"/>
              </w:rPr>
            </w:pP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643E6" w:rsidR="00FE28C8" w:rsidP="00FE28C8" w:rsidRDefault="0007171F" w14:paraId="1EE51169" w14:textId="144BB097">
            <w:pPr>
              <w:pStyle w:val="ListParagraph"/>
              <w:numPr>
                <w:ilvl w:val="0"/>
                <w:numId w:val="8"/>
              </w:numPr>
              <w:ind w:left="361" w:hanging="361"/>
              <w:jc w:val="both"/>
              <w:rPr>
                <w:rFonts w:eastAsia="Times New Roman" w:cs="Arial"/>
                <w:lang w:eastAsia="en-PH"/>
              </w:rPr>
            </w:pPr>
            <w:r w:rsidRPr="002643E6">
              <w:rPr>
                <w:rFonts w:eastAsia="Times New Roman" w:cs="Arial"/>
                <w:lang w:eastAsia="en-PH"/>
              </w:rPr>
              <w:t>Claims paid/denied during the year (</w:t>
            </w:r>
            <w:r w:rsidRPr="002643E6" w:rsidR="00222127">
              <w:rPr>
                <w:rFonts w:eastAsia="Times New Roman" w:cs="Arial"/>
                <w:b/>
                <w:bCs/>
                <w:lang w:eastAsia="en-PH"/>
              </w:rPr>
              <w:t xml:space="preserve">Annex </w:t>
            </w:r>
            <w:proofErr w:type="gramStart"/>
            <w:r w:rsidRPr="002643E6" w:rsidR="00222127">
              <w:rPr>
                <w:rFonts w:eastAsia="Times New Roman" w:cs="Arial"/>
                <w:b/>
                <w:bCs/>
                <w:lang w:eastAsia="en-PH"/>
              </w:rPr>
              <w:t>C  –</w:t>
            </w:r>
            <w:proofErr w:type="gramEnd"/>
            <w:r w:rsidRPr="002643E6" w:rsidR="00222127">
              <w:rPr>
                <w:rFonts w:eastAsia="Times New Roman" w:cs="Arial"/>
                <w:b/>
                <w:bCs/>
                <w:lang w:eastAsia="en-PH"/>
              </w:rPr>
              <w:t xml:space="preserve"> </w:t>
            </w:r>
            <w:r w:rsidRPr="002643E6">
              <w:rPr>
                <w:rFonts w:eastAsia="Times New Roman" w:cs="Arial"/>
                <w:b/>
                <w:bCs/>
                <w:lang w:eastAsia="en-PH"/>
              </w:rPr>
              <w:t>Life – Format Nos. 3-A and 3-B</w:t>
            </w:r>
            <w:r w:rsidRPr="002643E6">
              <w:rPr>
                <w:rFonts w:eastAsia="Times New Roman" w:cs="Arial"/>
                <w:lang w:eastAsia="en-PH"/>
              </w:rPr>
              <w:t>)</w:t>
            </w:r>
            <w:r w:rsidRPr="002643E6" w:rsidR="00FE28C8">
              <w:rPr>
                <w:rFonts w:eastAsia="Times New Roman" w:cs="Arial"/>
                <w:lang w:eastAsia="en-PH"/>
              </w:rPr>
              <w:t>.</w:t>
            </w:r>
          </w:p>
        </w:tc>
        <w:tc>
          <w:tcPr>
            <w:tcW w:w="1260" w:type="dxa"/>
            <w:vMerge/>
            <w:tcBorders/>
            <w:noWrap/>
            <w:tcMar/>
            <w:vAlign w:val="center"/>
          </w:tcPr>
          <w:p w:rsidRPr="00F62C23" w:rsidR="0007171F" w:rsidP="0007171F" w:rsidRDefault="0007171F" w14:paraId="54D9BA11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vMerge/>
            <w:tcBorders/>
            <w:tcMar/>
            <w:vAlign w:val="center"/>
          </w:tcPr>
          <w:p w:rsidRPr="00F62C23" w:rsidR="0007171F" w:rsidP="0007171F" w:rsidRDefault="0007171F" w14:paraId="3FC3FE9C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041589D0" w14:textId="77777777">
        <w:trPr>
          <w:trHeight w:val="552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440D1662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766A6B42" w14:paraId="4520893D" w14:textId="6B978721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8</w:t>
            </w:r>
            <w:r w:rsidRPr="75293F03" w:rsidR="0007171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9734C2" w:rsidR="0007171F" w:rsidP="0007171F" w:rsidRDefault="0007171F" w14:paraId="13203739" w14:textId="77777777">
            <w:pPr>
              <w:jc w:val="both"/>
              <w:rPr>
                <w:rFonts w:eastAsia="Times New Roman" w:cs="Arial"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>For companies with Variable Contracts:</w:t>
            </w:r>
          </w:p>
          <w:p w:rsidRPr="009734C2" w:rsidR="00FE28C8" w:rsidP="0007171F" w:rsidRDefault="0007171F" w14:paraId="0C3DC89F" w14:textId="5F1052D5">
            <w:pPr>
              <w:jc w:val="both"/>
              <w:rPr>
                <w:rFonts w:eastAsia="Times New Roman" w:cs="Arial"/>
                <w:b/>
                <w:bCs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>Separate Annual Statement for each Variable account.</w:t>
            </w:r>
            <w:r w:rsidRPr="009734C2" w:rsidR="00222127">
              <w:rPr>
                <w:rFonts w:eastAsia="Times New Roman" w:cs="Arial"/>
                <w:lang w:eastAsia="en-PH"/>
              </w:rPr>
              <w:t xml:space="preserve"> </w:t>
            </w:r>
            <w:r w:rsidRPr="009734C2" w:rsidR="00222127">
              <w:rPr>
                <w:rFonts w:eastAsia="Times New Roman" w:cs="Arial"/>
                <w:b/>
                <w:bCs/>
                <w:lang w:eastAsia="en-PH"/>
              </w:rPr>
              <w:t>Annex D – Variable Fund Sheet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noWrap/>
            <w:tcMar/>
            <w:vAlign w:val="center"/>
          </w:tcPr>
          <w:p w:rsidRPr="00F62C23" w:rsidR="0007171F" w:rsidP="0007171F" w:rsidRDefault="0007171F" w14:paraId="39463EF9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</w:p>
        </w:tc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F62C23" w:rsidR="0007171F" w:rsidP="0007171F" w:rsidRDefault="0007171F" w14:paraId="56EAADAC" w14:textId="734E54A2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</w:tr>
      <w:tr w:rsidRPr="00F62C23" w:rsidR="0007171F" w:rsidTr="37BA1DCC" w14:paraId="59A2478C" w14:textId="77777777">
        <w:trPr>
          <w:trHeight w:val="552"/>
        </w:trPr>
        <w:tc>
          <w:tcPr>
            <w:tcW w:w="1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401C3B21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0F54B054" w14:paraId="16152AF2" w14:textId="5286130A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9</w:t>
            </w:r>
            <w:r w:rsidRPr="75293F03" w:rsidR="0007171F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right w:val="single" w:color="auto" w:sz="4" w:space="0"/>
            </w:tcBorders>
            <w:shd w:val="clear" w:color="auto" w:fill="auto"/>
            <w:tcMar/>
          </w:tcPr>
          <w:p w:rsidRPr="009734C2" w:rsidR="00FE28C8" w:rsidP="0007171F" w:rsidRDefault="0007171F" w14:paraId="451D441B" w14:textId="7D3AE229">
            <w:pPr>
              <w:jc w:val="both"/>
              <w:rPr>
                <w:rFonts w:eastAsia="Times New Roman" w:cs="Arial"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 xml:space="preserve">Minutes of Meetings of the Board and Executive Committees, including a copy of Board Resolutions made during the </w:t>
            </w:r>
            <w:r w:rsidRPr="009734C2" w:rsidR="77E2E1C9">
              <w:rPr>
                <w:rFonts w:eastAsia="Times New Roman" w:cs="Arial"/>
                <w:lang w:eastAsia="en-PH"/>
              </w:rPr>
              <w:t>CY</w:t>
            </w:r>
            <w:r w:rsidRPr="009734C2">
              <w:rPr>
                <w:rFonts w:eastAsia="Times New Roman" w:cs="Arial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noWrap/>
            <w:tcMar/>
            <w:vAlign w:val="center"/>
          </w:tcPr>
          <w:p w:rsidRPr="00F62C23" w:rsidR="0007171F" w:rsidP="0007171F" w:rsidRDefault="0007171F" w14:paraId="0ECA9082" w14:textId="6CB03D30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F62C23" w:rsidR="0007171F" w:rsidP="0007171F" w:rsidRDefault="0007171F" w14:paraId="0C1696C2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3C21FE01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Del="006A7ADB" w:rsidP="0007171F" w:rsidRDefault="0007171F" w14:paraId="1105265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Del="006A7ADB" w:rsidP="0007171F" w:rsidRDefault="0007171F" w14:paraId="0D9C55E3" w14:textId="763BC812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1</w:t>
            </w:r>
            <w:r w:rsidRPr="75293F03" w:rsidR="57289CB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0</w:t>
            </w: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9734C2" w:rsidR="00FE28C8" w:rsidP="0007171F" w:rsidRDefault="0007171F" w14:paraId="4197921F" w14:textId="6D75CFB0">
            <w:pPr>
              <w:jc w:val="both"/>
              <w:rPr>
                <w:rFonts w:eastAsia="Times New Roman" w:cs="Arial"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>AVR of Net Pension Asset/Liability Account and supporting documents</w:t>
            </w:r>
            <w:r w:rsidRPr="009734C2" w:rsidR="0AA247D7">
              <w:rPr>
                <w:rFonts w:eastAsia="Times New Roman" w:cs="Arial"/>
                <w:lang w:eastAsia="en-PH"/>
              </w:rPr>
              <w:t xml:space="preserve"> </w:t>
            </w:r>
            <w:r w:rsidRPr="009734C2">
              <w:rPr>
                <w:rFonts w:eastAsia="Times New Roman" w:cs="Arial"/>
                <w:lang w:eastAsia="en-PH"/>
              </w:rPr>
              <w:t>for the Plan Assets Account (e.g. statement of account, trust fund financial statements and/or pertinent supporting documents)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6ECD92FD" w14:textId="28576622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5F8CEB0B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79974806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62C23" w:rsidR="0007171F" w:rsidP="0007171F" w:rsidRDefault="0007171F" w14:paraId="7BFF4BC2" w14:textId="749D9DE4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2C5428" w:rsidR="0007171F" w:rsidP="0007171F" w:rsidRDefault="0007171F" w14:paraId="0C0A3CDB" w14:textId="3B27FE03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1</w:t>
            </w:r>
            <w:r w:rsidRPr="75293F03" w:rsidR="503BFEAD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1</w:t>
            </w: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9734C2" w:rsidR="00FE28C8" w:rsidP="0007171F" w:rsidRDefault="0007171F" w14:paraId="7FCD4CD6" w14:textId="24B63796">
            <w:pPr>
              <w:jc w:val="both"/>
              <w:rPr>
                <w:rFonts w:eastAsia="Times New Roman" w:cs="Arial"/>
                <w:color w:val="000000" w:themeColor="text1"/>
                <w:lang w:eastAsia="en-PH"/>
              </w:rPr>
            </w:pPr>
            <w:r w:rsidRPr="009734C2">
              <w:rPr>
                <w:rFonts w:eastAsia="Times New Roman" w:cs="Arial"/>
                <w:color w:val="000000" w:themeColor="text1"/>
                <w:lang w:eastAsia="en-PH"/>
              </w:rPr>
              <w:t xml:space="preserve">Certification/Confirmation from Reinsurers of the outstanding balance of reinsurance account as of </w:t>
            </w:r>
            <w:r w:rsidRPr="009734C2" w:rsidR="002C5428">
              <w:rPr>
                <w:rFonts w:eastAsia="Times New Roman" w:cs="Arial"/>
                <w:color w:val="000000" w:themeColor="text1"/>
                <w:lang w:eastAsia="en-PH"/>
              </w:rPr>
              <w:t>CY</w:t>
            </w:r>
            <w:r w:rsidRPr="009734C2">
              <w:rPr>
                <w:rFonts w:eastAsia="Times New Roman" w:cs="Arial"/>
                <w:color w:val="000000" w:themeColor="text1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F62C23" w:rsidR="0007171F" w:rsidP="0007171F" w:rsidRDefault="0007171F" w14:paraId="02099F30" w14:textId="77777777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F62C23" w:rsidR="0007171F" w:rsidP="0007171F" w:rsidRDefault="0007171F" w14:paraId="462CA837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07171F" w:rsidTr="37BA1DCC" w14:paraId="3F11105C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Del="006A7ADB" w:rsidP="0007171F" w:rsidRDefault="0007171F" w14:paraId="70EFAF4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Del="006A7ADB" w:rsidP="0007171F" w:rsidRDefault="0007171F" w14:paraId="3623E04E" w14:textId="73FB3C4A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1</w:t>
            </w:r>
            <w:r w:rsidRPr="75293F03" w:rsidR="0EF7136E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2</w:t>
            </w: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9734C2" w:rsidR="00FE28C8" w:rsidP="0007171F" w:rsidRDefault="0007171F" w14:paraId="1960DC17" w14:textId="26DD5CD3">
            <w:pPr>
              <w:jc w:val="both"/>
              <w:rPr>
                <w:rFonts w:eastAsia="Times New Roman" w:cs="Arial"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>Official Receipts to support payments of Premium Tax, Documentary Stamps Tax and Real Estate Tax during the</w:t>
            </w:r>
            <w:r w:rsidRPr="009734C2" w:rsidR="006235EB">
              <w:rPr>
                <w:rFonts w:eastAsia="Times New Roman" w:cs="Arial"/>
                <w:lang w:eastAsia="en-PH"/>
              </w:rPr>
              <w:t xml:space="preserve"> </w:t>
            </w:r>
            <w:r w:rsidRPr="009734C2" w:rsidR="3AC7BACE">
              <w:rPr>
                <w:rFonts w:eastAsia="Times New Roman" w:cs="Arial"/>
                <w:lang w:eastAsia="en-PH"/>
              </w:rPr>
              <w:t>CY</w:t>
            </w:r>
            <w:r w:rsidRPr="009734C2" w:rsidR="002C5428">
              <w:rPr>
                <w:rFonts w:eastAsia="Times New Roman" w:cs="Arial"/>
                <w:lang w:eastAsia="en-PH"/>
              </w:rPr>
              <w:t>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33E82A55" w14:textId="3BF5DCAD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6CACDFC2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6EDAF62B" w14:textId="77777777">
        <w:trPr>
          <w:trHeight w:val="300"/>
        </w:trPr>
        <w:tc>
          <w:tcPr>
            <w:tcW w:w="155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62C23" w:rsidR="0007171F" w:rsidP="0007171F" w:rsidRDefault="0007171F" w14:paraId="53AE5AF2" w14:textId="325F3D4D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2C5428" w:rsidR="0007171F" w:rsidP="0007171F" w:rsidRDefault="0007171F" w14:paraId="62E3C8C8" w14:textId="5658ECD3">
            <w:pPr>
              <w:rPr>
                <w:rFonts w:eastAsia="Times New Roman" w:cs="Arial"/>
                <w:color w:val="000000"/>
                <w:sz w:val="23"/>
                <w:szCs w:val="23"/>
                <w:lang w:eastAsia="en-PH"/>
              </w:rPr>
            </w:pP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1</w:t>
            </w:r>
            <w:r w:rsidRPr="75293F03" w:rsidR="6313FA77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3</w:t>
            </w:r>
            <w:r w:rsidRPr="75293F03">
              <w:rPr>
                <w:rFonts w:eastAsia="Times New Roman" w:cs="Arial"/>
                <w:color w:val="000000" w:themeColor="text1"/>
                <w:sz w:val="23"/>
                <w:szCs w:val="23"/>
                <w:lang w:eastAsia="en-PH"/>
              </w:rPr>
              <w:t>.</w:t>
            </w:r>
          </w:p>
        </w:tc>
        <w:tc>
          <w:tcPr>
            <w:tcW w:w="5191" w:type="dxa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9734C2" w:rsidR="00FE28C8" w:rsidP="0007171F" w:rsidRDefault="0007171F" w14:paraId="579A9CD0" w14:textId="6555426F">
            <w:pPr>
              <w:jc w:val="both"/>
              <w:rPr>
                <w:rFonts w:eastAsia="Times New Roman" w:cs="Arial"/>
                <w:lang w:eastAsia="en-PH"/>
              </w:rPr>
            </w:pPr>
            <w:r w:rsidRPr="009734C2">
              <w:rPr>
                <w:rFonts w:eastAsia="Times New Roman" w:cs="Arial"/>
                <w:lang w:eastAsia="en-PH"/>
              </w:rPr>
              <w:t>Letter of Assessment (“LOA”) from BIR Tax Assessment and proof of payments (BIR Form No. 0605).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F62C23" w:rsidR="0007171F" w:rsidP="0007171F" w:rsidRDefault="0007171F" w14:paraId="617EB093" w14:textId="537E7C10">
            <w:pPr>
              <w:jc w:val="center"/>
              <w:rPr>
                <w:rFonts w:ascii="Wingdings" w:hAnsi="Wingdings" w:eastAsia="Times New Roman"/>
                <w:sz w:val="24"/>
                <w:szCs w:val="24"/>
                <w:lang w:eastAsia="en-PH"/>
              </w:rPr>
            </w:pPr>
            <w:r w:rsidRPr="00F62C23">
              <w:rPr>
                <w:rFonts w:ascii="Wingdings" w:hAnsi="Wingdings" w:eastAsia="Times New Roman"/>
                <w:sz w:val="24"/>
                <w:szCs w:val="24"/>
                <w:lang w:eastAsia="en-PH"/>
              </w:rPr>
              <w:t></w:t>
            </w:r>
          </w:p>
        </w:tc>
        <w:tc>
          <w:tcPr>
            <w:tcW w:w="11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F62C23" w:rsidR="0007171F" w:rsidP="0007171F" w:rsidRDefault="0007171F" w14:paraId="5448EF83" w14:textId="77777777">
            <w:pPr>
              <w:jc w:val="center"/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07171F" w:rsidTr="37BA1DCC" w14:paraId="516E7AA5" w14:textId="77777777">
        <w:trPr>
          <w:trHeight w:val="4494"/>
        </w:trPr>
        <w:tc>
          <w:tcPr>
            <w:tcW w:w="969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2C017D" w:rsidR="0007171F" w:rsidP="0007171F" w:rsidRDefault="0007171F" w14:paraId="0EBCD67D" w14:textId="77777777">
            <w:pPr>
              <w:rPr>
                <w:rFonts w:eastAsia="Times New Roman" w:cs="Arial"/>
                <w:b/>
                <w:i/>
                <w:color w:val="000000"/>
                <w:lang w:eastAsia="en-PH"/>
              </w:rPr>
            </w:pPr>
            <w:r w:rsidRPr="002C017D">
              <w:rPr>
                <w:rFonts w:eastAsia="Times New Roman" w:cs="Arial"/>
                <w:b/>
                <w:i/>
                <w:color w:val="000000"/>
                <w:lang w:eastAsia="en-PH"/>
              </w:rPr>
              <w:t>General Reminders:</w:t>
            </w:r>
          </w:p>
          <w:p w:rsidRPr="009734C2" w:rsidR="00902EA1" w:rsidP="005F70AC" w:rsidRDefault="000B3ED1" w14:paraId="2AAAE363" w14:textId="28C64331">
            <w:pPr>
              <w:pStyle w:val="ListParagraph"/>
              <w:widowControl w:val="0"/>
              <w:numPr>
                <w:ilvl w:val="0"/>
                <w:numId w:val="10"/>
              </w:numPr>
              <w:tabs>
                <w:tab w:val="left" w:pos="851"/>
              </w:tabs>
              <w:autoSpaceDE w:val="0"/>
              <w:autoSpaceDN w:val="0"/>
              <w:spacing w:before="144" w:beforeLines="60" w:after="144" w:afterLines="60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</w:pPr>
            <w:r w:rsidRPr="009734C2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  <w:t>Filing Fee – ₱40,000.00 + 400 Legal Research Fee (1% x ₱40,000.00)</w:t>
            </w:r>
          </w:p>
          <w:p w:rsidRPr="009734C2" w:rsidR="005F70AC" w:rsidP="005F70AC" w:rsidRDefault="005F70AC" w14:paraId="5B7FC94C" w14:textId="78E21963">
            <w:pPr>
              <w:pStyle w:val="ListParagraph"/>
              <w:widowControl w:val="0"/>
              <w:numPr>
                <w:ilvl w:val="0"/>
                <w:numId w:val="10"/>
              </w:numPr>
              <w:tabs>
                <w:tab w:val="left" w:pos="851"/>
              </w:tabs>
              <w:autoSpaceDE w:val="0"/>
              <w:autoSpaceDN w:val="0"/>
              <w:spacing w:before="144" w:beforeLines="60" w:after="144" w:afterLines="60"/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</w:pPr>
            <w:r w:rsidRPr="009734C2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  <w:t xml:space="preserve">Penalty for Late Submission - </w:t>
            </w:r>
            <w:r w:rsidRPr="009734C2">
              <w:rPr>
                <w:i/>
                <w:iCs/>
                <w:color w:val="000000" w:themeColor="text1"/>
                <w:sz w:val="20"/>
                <w:szCs w:val="20"/>
                <w:shd w:val="clear" w:color="auto" w:fill="FFFFFF"/>
              </w:rPr>
              <w:t>₱</w:t>
            </w:r>
            <w:r w:rsidRPr="009734C2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  <w:t xml:space="preserve">5,000.00/day of delay including weekend and </w:t>
            </w:r>
            <w:proofErr w:type="gramStart"/>
            <w:r w:rsidRPr="009734C2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  <w:t>Holidays</w:t>
            </w:r>
            <w:proofErr w:type="gramEnd"/>
          </w:p>
          <w:p w:rsidRPr="009734C2" w:rsidR="0007171F" w:rsidP="0007171F" w:rsidRDefault="0007171F" w14:paraId="7D7D2983" w14:textId="0C8B47C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</w:pPr>
            <w:r w:rsidRPr="009734C2">
              <w:rPr>
                <w:rFonts w:eastAsia="Times New Roman" w:cs="Arial"/>
                <w:i/>
                <w:iCs/>
                <w:color w:val="000000" w:themeColor="text1"/>
                <w:sz w:val="20"/>
                <w:szCs w:val="20"/>
                <w:lang w:eastAsia="en-PH"/>
              </w:rPr>
              <w:t xml:space="preserve">To avoid penalty due to wrong data entry pursuant to IC CL No. 2014-15, the Company should completely and properly fill out applicable schedules in the Annual </w:t>
            </w:r>
            <w:proofErr w:type="gramStart"/>
            <w:r w:rsidRPr="009734C2">
              <w:rPr>
                <w:rFonts w:eastAsia="Times New Roman" w:cs="Arial"/>
                <w:i/>
                <w:iCs/>
                <w:color w:val="000000" w:themeColor="text1"/>
                <w:sz w:val="20"/>
                <w:szCs w:val="20"/>
                <w:lang w:eastAsia="en-PH"/>
              </w:rPr>
              <w:t>Statement;</w:t>
            </w:r>
            <w:proofErr w:type="gramEnd"/>
          </w:p>
          <w:p w:rsidRPr="009734C2" w:rsidR="00222127" w:rsidP="00222127" w:rsidRDefault="00222127" w14:paraId="114E115C" w14:textId="600D940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</w:pPr>
            <w:r w:rsidRPr="009734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  <w:t>All figures should be rounded to two (“2”) decimal places and to avoid Reference Errors, no linking should be made outside each Microsoft Excel file.</w:t>
            </w:r>
          </w:p>
          <w:p w:rsidRPr="009734C2" w:rsidR="00222127" w:rsidP="00222127" w:rsidRDefault="00222127" w14:paraId="5C78806D" w14:textId="66866BA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</w:pPr>
            <w:r w:rsidRPr="009734C2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  <w:t>Company should also fill out Annex “E” for Deposit in Transit and Undeposited Collections Audit Trail</w:t>
            </w:r>
            <w:r w:rsidRPr="009734C2" w:rsidR="00C00D13">
              <w:rPr>
                <w:rFonts w:eastAsia="Times New Roman" w:cs="Arial"/>
                <w:i/>
                <w:iCs/>
                <w:color w:val="000000"/>
                <w:sz w:val="20"/>
                <w:szCs w:val="20"/>
                <w:lang w:eastAsia="en-PH"/>
              </w:rPr>
              <w:t>.</w:t>
            </w:r>
          </w:p>
          <w:p w:rsidRPr="009734C2" w:rsidR="0007171F" w:rsidP="0007171F" w:rsidRDefault="0007171F" w14:paraId="4ED3E4D6" w14:textId="7777777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eastAsia="Arial" w:cs="Arial"/>
                <w:i/>
                <w:iCs/>
                <w:color w:val="000000"/>
                <w:sz w:val="20"/>
                <w:szCs w:val="20"/>
                <w:lang w:eastAsia="en-PH"/>
              </w:rPr>
            </w:pPr>
            <w:r w:rsidRPr="009734C2">
              <w:rPr>
                <w:rFonts w:eastAsia="Arial" w:cs="Arial"/>
                <w:i/>
                <w:iCs/>
                <w:color w:val="000000" w:themeColor="text1"/>
                <w:sz w:val="20"/>
                <w:szCs w:val="20"/>
                <w:lang w:eastAsia="en-PH"/>
              </w:rPr>
              <w:t>The Commission is not precluded from requesting the following documents during the verification/examination:</w:t>
            </w:r>
          </w:p>
          <w:p w:rsidRPr="009734C2" w:rsidR="0007171F" w:rsidP="0007171F" w:rsidRDefault="0007171F" w14:paraId="31FEBAA3" w14:textId="43CF9736">
            <w:pPr>
              <w:pStyle w:val="ListParagraph"/>
              <w:numPr>
                <w:ilvl w:val="0"/>
                <w:numId w:val="43"/>
              </w:numPr>
              <w:jc w:val="both"/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</w:pPr>
            <w:r w:rsidRPr="009734C2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External Auditor Report (</w:t>
            </w:r>
            <w:r w:rsidRPr="009734C2">
              <w:rPr>
                <w:rFonts w:eastAsia="Arial" w:cs="Arial"/>
                <w:i/>
                <w:iCs/>
                <w:color w:val="000000" w:themeColor="text1"/>
                <w:sz w:val="20"/>
                <w:szCs w:val="20"/>
              </w:rPr>
              <w:t xml:space="preserve">Management Letter Points, Management Letter of Comments, Management Letter to Recommend, Summary of Internal Control Deficiencies, or Management Letter separate from the Opinion page) </w:t>
            </w:r>
            <w:r w:rsidRPr="009734C2"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  <w:t xml:space="preserve">as of </w:t>
            </w:r>
            <w:proofErr w:type="gramStart"/>
            <w:r w:rsidRPr="009734C2" w:rsidR="002C5428"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  <w:t>CY</w:t>
            </w:r>
            <w:r w:rsidRPr="009734C2"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  <w:t>;</w:t>
            </w:r>
            <w:proofErr w:type="gramEnd"/>
          </w:p>
          <w:p w:rsidRPr="009734C2" w:rsidR="0007171F" w:rsidP="0007171F" w:rsidRDefault="0007171F" w14:paraId="144AD157" w14:textId="79994B86">
            <w:pPr>
              <w:pStyle w:val="ListParagraph"/>
              <w:numPr>
                <w:ilvl w:val="0"/>
                <w:numId w:val="43"/>
              </w:numPr>
              <w:jc w:val="both"/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</w:pPr>
            <w:r w:rsidRPr="009734C2"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  <w:t xml:space="preserve">AFS of Subsidiaries, Associates and Joint </w:t>
            </w:r>
            <w:proofErr w:type="gramStart"/>
            <w:r w:rsidRPr="009734C2">
              <w:rPr>
                <w:rFonts w:eastAsia="Arial" w:cs="Arial"/>
                <w:i/>
                <w:color w:val="000000" w:themeColor="text1"/>
                <w:sz w:val="20"/>
                <w:szCs w:val="20"/>
                <w:lang w:eastAsia="en-PH"/>
              </w:rPr>
              <w:t>Ventures;</w:t>
            </w:r>
            <w:proofErr w:type="gramEnd"/>
          </w:p>
          <w:p w:rsidRPr="009734C2" w:rsidR="0007171F" w:rsidP="501D6AE1" w:rsidRDefault="0007171F" w14:paraId="154DAD15" w14:textId="12AB2B4B">
            <w:pPr>
              <w:pStyle w:val="ListParagraph"/>
              <w:numPr>
                <w:ilvl w:val="0"/>
                <w:numId w:val="43"/>
              </w:numPr>
              <w:jc w:val="both"/>
              <w:rPr>
                <w:rFonts w:eastAsia="Arial" w:cs="Arial"/>
                <w:i/>
                <w:iCs/>
                <w:color w:val="000000"/>
                <w:sz w:val="20"/>
                <w:szCs w:val="20"/>
                <w:lang w:eastAsia="en-PH"/>
              </w:rPr>
            </w:pPr>
            <w:r w:rsidRPr="009734C2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AFS of Unlisted Entities</w:t>
            </w:r>
            <w:r w:rsidRPr="009734C2" w:rsidR="45B98708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 xml:space="preserve"> (parent company(</w:t>
            </w:r>
            <w:proofErr w:type="spellStart"/>
            <w:r w:rsidRPr="009734C2" w:rsidR="45B98708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ies</w:t>
            </w:r>
            <w:proofErr w:type="spellEnd"/>
            <w:r w:rsidRPr="009734C2" w:rsidR="45B98708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), unlisted stocks owned by the Company and other AFS of related parties as n</w:t>
            </w:r>
            <w:r w:rsidRPr="009734C2" w:rsidR="4E62F694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eeded</w:t>
            </w:r>
            <w:r w:rsidRPr="009734C2" w:rsidR="45B98708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)</w:t>
            </w:r>
            <w:r w:rsidRPr="009734C2">
              <w:rPr>
                <w:rFonts w:eastAsia="Arial" w:cs="Arial"/>
                <w:i/>
                <w:iCs/>
                <w:sz w:val="20"/>
                <w:szCs w:val="20"/>
                <w:lang w:eastAsia="en-PH"/>
              </w:rPr>
              <w:t>; and</w:t>
            </w:r>
          </w:p>
          <w:p w:rsidRPr="007A5331" w:rsidR="0007171F" w:rsidP="0007171F" w:rsidRDefault="0007171F" w14:paraId="30DC6630" w14:textId="13B04843">
            <w:pPr>
              <w:pStyle w:val="ListParagraph"/>
              <w:numPr>
                <w:ilvl w:val="0"/>
                <w:numId w:val="43"/>
              </w:numPr>
              <w:rPr>
                <w:rFonts w:eastAsia="Times New Roman"/>
                <w:i/>
                <w:color w:val="000000" w:themeColor="text1"/>
                <w:lang w:eastAsia="en-PH"/>
              </w:rPr>
            </w:pPr>
            <w:r w:rsidRPr="009734C2">
              <w:rPr>
                <w:rFonts w:eastAsia="Times New Roman"/>
                <w:i/>
                <w:iCs/>
                <w:color w:val="000000" w:themeColor="text1"/>
                <w:sz w:val="20"/>
                <w:szCs w:val="20"/>
                <w:lang w:eastAsia="en-PH"/>
              </w:rPr>
              <w:t xml:space="preserve">Latest </w:t>
            </w:r>
            <w:r w:rsidRPr="009734C2">
              <w:rPr>
                <w:rFonts w:eastAsia="Times New Roman" w:cs="Arial"/>
                <w:i/>
                <w:iCs/>
                <w:sz w:val="20"/>
                <w:szCs w:val="20"/>
                <w:lang w:eastAsia="en-PH"/>
              </w:rPr>
              <w:t>Conglomerate Map</w:t>
            </w:r>
          </w:p>
        </w:tc>
      </w:tr>
    </w:tbl>
    <w:p w:rsidR="00C00D13" w:rsidRDefault="00C00D13" w14:paraId="5A6EC4F2" w14:textId="5B81C9AA">
      <w:pPr>
        <w:rPr>
          <w:rFonts w:eastAsia="Times New Roman" w:cs="Arial"/>
          <w:b/>
          <w:color w:val="000000"/>
          <w:sz w:val="20"/>
          <w:szCs w:val="20"/>
          <w:lang w:eastAsia="en-PH"/>
        </w:rPr>
      </w:pPr>
    </w:p>
    <w:tbl>
      <w:tblPr>
        <w:tblW w:w="9685" w:type="dxa"/>
        <w:tblInd w:w="421" w:type="dxa"/>
        <w:tblLook w:val="04A0" w:firstRow="1" w:lastRow="0" w:firstColumn="1" w:lastColumn="0" w:noHBand="0" w:noVBand="1"/>
      </w:tblPr>
      <w:tblGrid>
        <w:gridCol w:w="428"/>
        <w:gridCol w:w="3549"/>
        <w:gridCol w:w="324"/>
        <w:gridCol w:w="1187"/>
        <w:gridCol w:w="324"/>
        <w:gridCol w:w="3549"/>
        <w:gridCol w:w="324"/>
      </w:tblGrid>
      <w:tr w:rsidRPr="00F62C23" w:rsidR="00600FEB" w:rsidTr="00D079DC" w14:paraId="10B7F992" w14:textId="77777777">
        <w:trPr>
          <w:trHeight w:val="164"/>
        </w:trPr>
        <w:tc>
          <w:tcPr>
            <w:tcW w:w="428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617BA9F1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60337185" w14:textId="77777777">
            <w:pPr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Remarks:</w:t>
            </w:r>
          </w:p>
        </w:tc>
        <w:tc>
          <w:tcPr>
            <w:tcW w:w="324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3096D588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258A908F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FD882B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01C3665" w14:textId="77777777">
            <w:pPr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Submitted by:</w:t>
            </w:r>
          </w:p>
        </w:tc>
        <w:tc>
          <w:tcPr>
            <w:tcW w:w="324" w:type="dxa"/>
            <w:tcBorders>
              <w:top w:val="single" w:color="auto" w:sz="4" w:space="0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155FA134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600FEB" w:rsidTr="00D079DC" w14:paraId="7335E24C" w14:textId="77777777">
        <w:trPr>
          <w:trHeight w:val="164"/>
        </w:trPr>
        <w:tc>
          <w:tcPr>
            <w:tcW w:w="428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</w:tcPr>
          <w:p w:rsidRPr="00F62C23" w:rsidR="00A05115" w:rsidP="00A05115" w:rsidRDefault="00A05115" w14:paraId="7CEE19E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</w:tcPr>
          <w:p w:rsidRPr="00F62C23" w:rsidR="00A05115" w:rsidP="00A05115" w:rsidRDefault="00A05115" w14:paraId="5565624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2D790FA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185A077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50DCD72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33740E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39C26F5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600FEB" w:rsidTr="00D079DC" w14:paraId="474CFD96" w14:textId="77777777">
        <w:trPr>
          <w:trHeight w:val="65"/>
        </w:trPr>
        <w:tc>
          <w:tcPr>
            <w:tcW w:w="428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75377651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6BC2F33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30FA6811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1177263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23022E94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2C5428" w:rsidR="00A05115" w:rsidP="00A05115" w:rsidRDefault="00A05115" w14:paraId="25C19D63" w14:textId="43124EB5">
            <w:pPr>
              <w:rPr>
                <w:rFonts w:eastAsia="Times New Roman" w:cs="Arial"/>
                <w:color w:val="000000"/>
                <w:sz w:val="20"/>
                <w:szCs w:val="20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0FBFAC98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600FEB" w:rsidTr="00D079DC" w14:paraId="1142F2C1" w14:textId="77777777">
        <w:trPr>
          <w:trHeight w:val="164"/>
        </w:trPr>
        <w:tc>
          <w:tcPr>
            <w:tcW w:w="428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6FA9506F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D7FB692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378BEFCF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0E7B99D7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36C98514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6C031E0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EA4544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600FEB" w:rsidTr="00D079DC" w14:paraId="69011CB8" w14:textId="77777777">
        <w:trPr>
          <w:trHeight w:val="164"/>
        </w:trPr>
        <w:tc>
          <w:tcPr>
            <w:tcW w:w="428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2C5428" w:rsidR="00A05115" w:rsidP="00A05115" w:rsidRDefault="00A05115" w14:paraId="5067955A" w14:textId="77777777">
            <w:pPr>
              <w:rPr>
                <w:rFonts w:eastAsia="Times New Roman" w:cs="Arial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D16272" w:rsidR="00A05115" w:rsidP="00A05115" w:rsidRDefault="00A05115" w14:paraId="30D98339" w14:textId="77777777">
            <w:pPr>
              <w:rPr>
                <w:rFonts w:eastAsia="Times New Roman" w:cs="Arial"/>
                <w:sz w:val="18"/>
                <w:szCs w:val="18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238C0045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4CF31362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243B78E9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189A421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70E7003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600FEB" w:rsidTr="00D079DC" w14:paraId="52B27087" w14:textId="77777777">
        <w:trPr>
          <w:trHeight w:val="164"/>
        </w:trPr>
        <w:tc>
          <w:tcPr>
            <w:tcW w:w="428" w:type="dxa"/>
            <w:tcBorders>
              <w:top w:val="single" w:color="auto" w:sz="4" w:space="0"/>
              <w:left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7ACCBB8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single" w:color="auto" w:sz="4" w:space="0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1B4391A6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b/>
                <w:color w:val="000000"/>
                <w:sz w:val="24"/>
                <w:szCs w:val="24"/>
                <w:lang w:eastAsia="en-PH"/>
              </w:rPr>
              <w:t>Received by:</w:t>
            </w:r>
          </w:p>
        </w:tc>
        <w:tc>
          <w:tcPr>
            <w:tcW w:w="324" w:type="dxa"/>
            <w:tcBorders>
              <w:top w:val="single" w:color="auto" w:sz="4" w:space="0"/>
              <w:left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0A37522B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0757EC54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5312088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75DE6E8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Designation</w:t>
            </w:r>
          </w:p>
        </w:tc>
        <w:tc>
          <w:tcPr>
            <w:tcW w:w="324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A05115" w:rsidP="00A05115" w:rsidRDefault="00A05115" w14:paraId="7143D79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D16272" w:rsidTr="00D079DC" w14:paraId="4E9D8A92" w14:textId="77777777">
        <w:trPr>
          <w:trHeight w:val="164"/>
        </w:trPr>
        <w:tc>
          <w:tcPr>
            <w:tcW w:w="3977" w:type="dxa"/>
            <w:gridSpan w:val="2"/>
            <w:tcBorders>
              <w:left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1DF435BC" w14:textId="2E79245D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24" w:type="dxa"/>
            <w:tcBorders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3CBE3D6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69462C32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41A7891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54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6903CE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267E194E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</w:tr>
      <w:tr w:rsidRPr="00F62C23" w:rsidR="00D16272" w:rsidTr="00D079DC" w14:paraId="56CE7701" w14:textId="77777777">
        <w:trPr>
          <w:trHeight w:val="164"/>
        </w:trPr>
        <w:tc>
          <w:tcPr>
            <w:tcW w:w="3977" w:type="dxa"/>
            <w:gridSpan w:val="2"/>
            <w:tcBorders>
              <w:top w:val="single" w:color="auto" w:sz="4" w:space="0"/>
              <w:lef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D16272" w:rsidRDefault="00D16272" w14:paraId="4AF0AEAE" w14:textId="070C1D43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4" w:type="dxa"/>
            <w:tcBorders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0E6A217B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18931E1D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5EF6FB60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4167E99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2E037C90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D16272" w:rsidTr="00D079DC" w14:paraId="6E47CB71" w14:textId="77777777">
        <w:trPr>
          <w:trHeight w:val="164"/>
        </w:trPr>
        <w:tc>
          <w:tcPr>
            <w:tcW w:w="3977" w:type="dxa"/>
            <w:gridSpan w:val="2"/>
            <w:tcBorders>
              <w:left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734C2" w:rsidR="00D16272" w:rsidP="00A05115" w:rsidRDefault="00D16272" w14:paraId="3CACE116" w14:textId="0A29F024">
            <w:pPr>
              <w:rPr>
                <w:rFonts w:eastAsia="Times New Roman" w:cs="Arial"/>
                <w:color w:val="000000"/>
                <w:sz w:val="16"/>
                <w:szCs w:val="16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24" w:type="dxa"/>
            <w:tcBorders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F43EDD8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7C086409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68F2B50A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2181F91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327FDCD6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D16272" w:rsidTr="00D079DC" w14:paraId="6632445E" w14:textId="77777777">
        <w:trPr>
          <w:trHeight w:val="164"/>
        </w:trPr>
        <w:tc>
          <w:tcPr>
            <w:tcW w:w="3977" w:type="dxa"/>
            <w:gridSpan w:val="2"/>
            <w:tcBorders>
              <w:top w:val="single" w:color="auto" w:sz="4" w:space="0"/>
              <w:lef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74E05343" w14:textId="772BCB4B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Designation</w:t>
            </w:r>
          </w:p>
        </w:tc>
        <w:tc>
          <w:tcPr>
            <w:tcW w:w="324" w:type="dxa"/>
            <w:tcBorders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5CE71F55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29A9F299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77CC8E94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7D86AA0A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32363F97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  <w:tr w:rsidRPr="00F62C23" w:rsidR="00D16272" w:rsidTr="00D079DC" w14:paraId="290079B5" w14:textId="77777777">
        <w:trPr>
          <w:trHeight w:val="164"/>
        </w:trPr>
        <w:tc>
          <w:tcPr>
            <w:tcW w:w="3977" w:type="dxa"/>
            <w:gridSpan w:val="2"/>
            <w:tcBorders>
              <w:left w:val="single" w:color="auto" w:sz="4" w:space="0"/>
              <w:bottom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0B62B897" w14:textId="1D132013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324" w:type="dxa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65503B8A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  <w:r w:rsidRPr="00F62C23"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  <w:t> </w:t>
            </w:r>
          </w:p>
        </w:tc>
        <w:tc>
          <w:tcPr>
            <w:tcW w:w="1187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5209104C" w14:textId="77777777">
            <w:pPr>
              <w:rPr>
                <w:rFonts w:eastAsia="Times New Roman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40C3146B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16F31A6D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F62C23" w:rsidR="00D16272" w:rsidP="00A05115" w:rsidRDefault="00D16272" w14:paraId="07497B01" w14:textId="77777777">
            <w:pPr>
              <w:rPr>
                <w:rFonts w:eastAsia="Times New Roman" w:cs="Arial"/>
                <w:sz w:val="24"/>
                <w:szCs w:val="24"/>
                <w:lang w:eastAsia="en-PH"/>
              </w:rPr>
            </w:pPr>
          </w:p>
        </w:tc>
      </w:tr>
    </w:tbl>
    <w:p w:rsidR="003C280A" w:rsidP="217A9141" w:rsidRDefault="003C280A" w14:paraId="43631824" w14:textId="77777777">
      <w:pPr>
        <w:jc w:val="both"/>
      </w:pPr>
    </w:p>
    <w:sectPr w:rsidR="003C280A" w:rsidSect="007172ED">
      <w:footerReference w:type="default" r:id="rId11"/>
      <w:pgSz w:w="11906" w:h="16838" w:orient="portrait" w:code="9"/>
      <w:pgMar w:top="680" w:right="680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172ED" w:rsidP="008327BE" w:rsidRDefault="007172ED" w14:paraId="6FD193C3" w14:textId="77777777">
      <w:r>
        <w:separator/>
      </w:r>
    </w:p>
  </w:endnote>
  <w:endnote w:type="continuationSeparator" w:id="0">
    <w:p w:rsidR="007172ED" w:rsidP="008327BE" w:rsidRDefault="007172ED" w14:paraId="6E538A29" w14:textId="77777777">
      <w:r>
        <w:continuationSeparator/>
      </w:r>
    </w:p>
  </w:endnote>
  <w:endnote w:type="continuationNotice" w:id="1">
    <w:p w:rsidR="007172ED" w:rsidRDefault="007172ED" w14:paraId="073F26F9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22C43" w:rsidP="00F3090D" w:rsidRDefault="00E22C43" w14:paraId="049B138B" w14:textId="063DB761">
    <w:pPr>
      <w:pStyle w:val="Footer"/>
    </w:pPr>
    <w:r>
      <w:t>IC-FLI-DP-001-F-02</w:t>
    </w:r>
    <w:r>
      <w:tab/>
    </w:r>
    <w:r>
      <w:tab/>
    </w:r>
    <w:sdt>
      <w:sdtPr>
        <w:id w:val="1439642261"/>
        <w:docPartObj>
          <w:docPartGallery w:val="Page Numbers (Top of Page)"/>
          <w:docPartUnique/>
        </w:docPartObj>
      </w:sdtPr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B44A92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2C5428">
          <w:rPr>
            <w:b/>
            <w:bCs/>
            <w:sz w:val="24"/>
            <w:szCs w:val="24"/>
          </w:rPr>
          <w:t>3</w:t>
        </w:r>
      </w:sdtContent>
    </w:sdt>
  </w:p>
  <w:p w:rsidR="00E22C43" w:rsidRDefault="00E22C43" w14:paraId="057B86AC" w14:textId="206D936B">
    <w:pPr>
      <w:pStyle w:val="Footer"/>
    </w:pPr>
    <w:r>
      <w:t>Rev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172ED" w:rsidP="008327BE" w:rsidRDefault="007172ED" w14:paraId="4F10C616" w14:textId="77777777">
      <w:r>
        <w:separator/>
      </w:r>
    </w:p>
  </w:footnote>
  <w:footnote w:type="continuationSeparator" w:id="0">
    <w:p w:rsidR="007172ED" w:rsidP="008327BE" w:rsidRDefault="007172ED" w14:paraId="092EBE08" w14:textId="77777777">
      <w:r>
        <w:continuationSeparator/>
      </w:r>
    </w:p>
  </w:footnote>
  <w:footnote w:type="continuationNotice" w:id="1">
    <w:p w:rsidR="007172ED" w:rsidRDefault="007172ED" w14:paraId="7B9B225F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1455E"/>
    <w:multiLevelType w:val="hybridMultilevel"/>
    <w:tmpl w:val="779AE512"/>
    <w:lvl w:ilvl="0" w:tplc="892604D2">
      <w:start w:val="1"/>
      <w:numFmt w:val="lowerLetter"/>
      <w:lvlText w:val="%1."/>
      <w:lvlJc w:val="left"/>
      <w:pPr>
        <w:ind w:left="720" w:hanging="360"/>
      </w:pPr>
      <w:rPr>
        <w:rFonts w:hint="default" w:ascii="Arial" w:hAnsi="Arial" w:cs="Arial"/>
        <w:i w:val="0"/>
        <w:iCs w:val="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51322"/>
    <w:multiLevelType w:val="hybridMultilevel"/>
    <w:tmpl w:val="B94E61B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87B46"/>
    <w:multiLevelType w:val="hybridMultilevel"/>
    <w:tmpl w:val="BB229B28"/>
    <w:lvl w:ilvl="0" w:tplc="E4E84F02">
      <w:start w:val="1"/>
      <w:numFmt w:val="lowerLetter"/>
      <w:lvlText w:val="%1."/>
      <w:lvlJc w:val="left"/>
      <w:pPr>
        <w:ind w:left="720" w:hanging="360"/>
      </w:pPr>
    </w:lvl>
    <w:lvl w:ilvl="1" w:tplc="50CE65BC">
      <w:start w:val="1"/>
      <w:numFmt w:val="lowerLetter"/>
      <w:lvlText w:val="%2."/>
      <w:lvlJc w:val="left"/>
      <w:pPr>
        <w:ind w:left="1440" w:hanging="360"/>
      </w:pPr>
    </w:lvl>
    <w:lvl w:ilvl="2" w:tplc="50427400">
      <w:start w:val="1"/>
      <w:numFmt w:val="lowerRoman"/>
      <w:lvlText w:val="%3."/>
      <w:lvlJc w:val="right"/>
      <w:pPr>
        <w:ind w:left="2160" w:hanging="180"/>
      </w:pPr>
    </w:lvl>
    <w:lvl w:ilvl="3" w:tplc="8F86843C">
      <w:start w:val="1"/>
      <w:numFmt w:val="decimal"/>
      <w:lvlText w:val="%4."/>
      <w:lvlJc w:val="left"/>
      <w:pPr>
        <w:ind w:left="2880" w:hanging="360"/>
      </w:pPr>
    </w:lvl>
    <w:lvl w:ilvl="4" w:tplc="5B72AB40">
      <w:start w:val="1"/>
      <w:numFmt w:val="lowerLetter"/>
      <w:lvlText w:val="%5."/>
      <w:lvlJc w:val="left"/>
      <w:pPr>
        <w:ind w:left="3600" w:hanging="360"/>
      </w:pPr>
    </w:lvl>
    <w:lvl w:ilvl="5" w:tplc="5A04D4CE">
      <w:start w:val="1"/>
      <w:numFmt w:val="lowerRoman"/>
      <w:lvlText w:val="%6."/>
      <w:lvlJc w:val="right"/>
      <w:pPr>
        <w:ind w:left="4320" w:hanging="180"/>
      </w:pPr>
    </w:lvl>
    <w:lvl w:ilvl="6" w:tplc="87B23D90">
      <w:start w:val="1"/>
      <w:numFmt w:val="decimal"/>
      <w:lvlText w:val="%7."/>
      <w:lvlJc w:val="left"/>
      <w:pPr>
        <w:ind w:left="5040" w:hanging="360"/>
      </w:pPr>
    </w:lvl>
    <w:lvl w:ilvl="7" w:tplc="23E8044C">
      <w:start w:val="1"/>
      <w:numFmt w:val="lowerLetter"/>
      <w:lvlText w:val="%8."/>
      <w:lvlJc w:val="left"/>
      <w:pPr>
        <w:ind w:left="5760" w:hanging="360"/>
      </w:pPr>
    </w:lvl>
    <w:lvl w:ilvl="8" w:tplc="33AA553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63357"/>
    <w:multiLevelType w:val="hybridMultilevel"/>
    <w:tmpl w:val="E74ABB68"/>
    <w:lvl w:ilvl="0" w:tplc="E1925BEC">
      <w:start w:val="1"/>
      <w:numFmt w:val="lowerLetter"/>
      <w:lvlText w:val="%1."/>
      <w:lvlJc w:val="left"/>
      <w:pPr>
        <w:ind w:left="502" w:hanging="360"/>
      </w:pPr>
      <w:rPr>
        <w:rFonts w:hint="default"/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B7D64"/>
    <w:multiLevelType w:val="hybridMultilevel"/>
    <w:tmpl w:val="C5D6424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34090001">
      <w:start w:val="1"/>
      <w:numFmt w:val="bullet"/>
      <w:lvlText w:val=""/>
      <w:lvlJc w:val="left"/>
      <w:pPr>
        <w:ind w:left="1206" w:hanging="360"/>
      </w:pPr>
      <w:rPr>
        <w:rFonts w:hint="default" w:ascii="Symbol" w:hAnsi="Symbol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F4EA3"/>
    <w:multiLevelType w:val="hybridMultilevel"/>
    <w:tmpl w:val="FC481582"/>
    <w:lvl w:ilvl="0" w:tplc="3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4A127D7"/>
    <w:multiLevelType w:val="hybridMultilevel"/>
    <w:tmpl w:val="5DAE3520"/>
    <w:lvl w:ilvl="0" w:tplc="3DFE9AB2">
      <w:start w:val="1"/>
      <w:numFmt w:val="decimal"/>
      <w:lvlText w:val="%1.)"/>
      <w:lvlJc w:val="left"/>
      <w:pPr>
        <w:ind w:left="720" w:hanging="360"/>
      </w:pPr>
      <w:rPr>
        <w:rFonts w:hint="default" w:ascii="Times New Roman" w:hAnsi="Times New Roman" w:cs="Times New Roman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07BC5"/>
    <w:multiLevelType w:val="hybridMultilevel"/>
    <w:tmpl w:val="ED58DC10"/>
    <w:lvl w:ilvl="0" w:tplc="3409000B">
      <w:start w:val="1"/>
      <w:numFmt w:val="bullet"/>
      <w:lvlText w:val=""/>
      <w:lvlJc w:val="left"/>
      <w:pPr>
        <w:ind w:left="1206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hint="default" w:ascii="Wingdings" w:hAnsi="Wingdings"/>
      </w:rPr>
    </w:lvl>
  </w:abstractNum>
  <w:abstractNum w:abstractNumId="8" w15:restartNumberingAfterBreak="0">
    <w:nsid w:val="1A0D18B6"/>
    <w:multiLevelType w:val="multilevel"/>
    <w:tmpl w:val="655CD2D0"/>
    <w:lvl w:ilvl="0">
      <w:start w:val="1"/>
      <w:numFmt w:val="none"/>
      <w:lvlText w:val="19.1.1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9" w15:restartNumberingAfterBreak="0">
    <w:nsid w:val="23B8115B"/>
    <w:multiLevelType w:val="multilevel"/>
    <w:tmpl w:val="132AAA16"/>
    <w:styleLink w:val="Style1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8242E87"/>
    <w:multiLevelType w:val="multilevel"/>
    <w:tmpl w:val="65386C6E"/>
    <w:lvl w:ilvl="0">
      <w:start w:val="1"/>
      <w:numFmt w:val="none"/>
      <w:lvlText w:val="16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8BD09F5"/>
    <w:multiLevelType w:val="hybridMultilevel"/>
    <w:tmpl w:val="7A5EE64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9C4BB0"/>
    <w:multiLevelType w:val="hybridMultilevel"/>
    <w:tmpl w:val="B866C95C"/>
    <w:lvl w:ilvl="0" w:tplc="4DA88B8C">
      <w:start w:val="1"/>
      <w:numFmt w:val="decimal"/>
      <w:lvlText w:val="d%1."/>
      <w:lvlJc w:val="left"/>
      <w:pPr>
        <w:ind w:left="1440" w:hanging="360"/>
      </w:pPr>
    </w:lvl>
    <w:lvl w:ilvl="1" w:tplc="19C26A6A">
      <w:start w:val="1"/>
      <w:numFmt w:val="lowerLetter"/>
      <w:lvlText w:val="%2."/>
      <w:lvlJc w:val="left"/>
      <w:pPr>
        <w:ind w:left="2160" w:hanging="360"/>
      </w:pPr>
    </w:lvl>
    <w:lvl w:ilvl="2" w:tplc="C288906C">
      <w:start w:val="1"/>
      <w:numFmt w:val="lowerRoman"/>
      <w:lvlText w:val="%3."/>
      <w:lvlJc w:val="right"/>
      <w:pPr>
        <w:ind w:left="2880" w:hanging="180"/>
      </w:pPr>
    </w:lvl>
    <w:lvl w:ilvl="3" w:tplc="18D06C9A">
      <w:start w:val="1"/>
      <w:numFmt w:val="decimal"/>
      <w:lvlText w:val="%4."/>
      <w:lvlJc w:val="left"/>
      <w:pPr>
        <w:ind w:left="3600" w:hanging="360"/>
      </w:pPr>
    </w:lvl>
    <w:lvl w:ilvl="4" w:tplc="C1660498">
      <w:start w:val="1"/>
      <w:numFmt w:val="lowerLetter"/>
      <w:lvlText w:val="%5."/>
      <w:lvlJc w:val="left"/>
      <w:pPr>
        <w:ind w:left="4320" w:hanging="360"/>
      </w:pPr>
    </w:lvl>
    <w:lvl w:ilvl="5" w:tplc="AB02FEA0">
      <w:start w:val="1"/>
      <w:numFmt w:val="lowerRoman"/>
      <w:lvlText w:val="%6."/>
      <w:lvlJc w:val="right"/>
      <w:pPr>
        <w:ind w:left="5040" w:hanging="180"/>
      </w:pPr>
    </w:lvl>
    <w:lvl w:ilvl="6" w:tplc="E1B0D29A">
      <w:start w:val="1"/>
      <w:numFmt w:val="decimal"/>
      <w:lvlText w:val="%7."/>
      <w:lvlJc w:val="left"/>
      <w:pPr>
        <w:ind w:left="5760" w:hanging="360"/>
      </w:pPr>
    </w:lvl>
    <w:lvl w:ilvl="7" w:tplc="14C632C0">
      <w:start w:val="1"/>
      <w:numFmt w:val="lowerLetter"/>
      <w:lvlText w:val="%8."/>
      <w:lvlJc w:val="left"/>
      <w:pPr>
        <w:ind w:left="6480" w:hanging="360"/>
      </w:pPr>
    </w:lvl>
    <w:lvl w:ilvl="8" w:tplc="7A60579C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725C7D"/>
    <w:multiLevelType w:val="hybridMultilevel"/>
    <w:tmpl w:val="06BCA06E"/>
    <w:lvl w:ilvl="0" w:tplc="34090001">
      <w:start w:val="1"/>
      <w:numFmt w:val="bullet"/>
      <w:lvlText w:val=""/>
      <w:lvlJc w:val="left"/>
      <w:pPr>
        <w:ind w:left="105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177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49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321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93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65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37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609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810" w:hanging="360"/>
      </w:pPr>
      <w:rPr>
        <w:rFonts w:hint="default" w:ascii="Wingdings" w:hAnsi="Wingdings"/>
      </w:rPr>
    </w:lvl>
  </w:abstractNum>
  <w:abstractNum w:abstractNumId="14" w15:restartNumberingAfterBreak="0">
    <w:nsid w:val="33DC4515"/>
    <w:multiLevelType w:val="hybridMultilevel"/>
    <w:tmpl w:val="051E9F44"/>
    <w:lvl w:ilvl="0" w:tplc="3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7EA4416"/>
    <w:multiLevelType w:val="multilevel"/>
    <w:tmpl w:val="5F7EB92C"/>
    <w:lvl w:ilvl="0">
      <w:start w:val="1"/>
      <w:numFmt w:val="none"/>
      <w:lvlText w:val="16.2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9844744"/>
    <w:multiLevelType w:val="hybridMultilevel"/>
    <w:tmpl w:val="75C2F10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F6229"/>
    <w:multiLevelType w:val="hybridMultilevel"/>
    <w:tmpl w:val="3072FCE8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2E52A5"/>
    <w:multiLevelType w:val="hybridMultilevel"/>
    <w:tmpl w:val="37D412CE"/>
    <w:lvl w:ilvl="0" w:tplc="34090001">
      <w:start w:val="1"/>
      <w:numFmt w:val="bullet"/>
      <w:lvlText w:val=""/>
      <w:lvlJc w:val="left"/>
      <w:pPr>
        <w:ind w:left="1206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926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64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36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086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80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52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246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966" w:hanging="360"/>
      </w:pPr>
      <w:rPr>
        <w:rFonts w:hint="default" w:ascii="Wingdings" w:hAnsi="Wingdings"/>
      </w:rPr>
    </w:lvl>
  </w:abstractNum>
  <w:abstractNum w:abstractNumId="19" w15:restartNumberingAfterBreak="0">
    <w:nsid w:val="3FA154D9"/>
    <w:multiLevelType w:val="hybridMultilevel"/>
    <w:tmpl w:val="BB52CED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9C2F57"/>
    <w:multiLevelType w:val="hybridMultilevel"/>
    <w:tmpl w:val="B9045F68"/>
    <w:lvl w:ilvl="0" w:tplc="3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8720D39"/>
    <w:multiLevelType w:val="hybridMultilevel"/>
    <w:tmpl w:val="11483D7C"/>
    <w:lvl w:ilvl="0" w:tplc="07CA2574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BA377"/>
    <w:multiLevelType w:val="multilevel"/>
    <w:tmpl w:val="CD5A6E0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55DA7"/>
    <w:multiLevelType w:val="multilevel"/>
    <w:tmpl w:val="B4022AD8"/>
    <w:lvl w:ilvl="0">
      <w:start w:val="1"/>
      <w:numFmt w:val="decimal"/>
      <w:lvlText w:val="d%1."/>
      <w:lvlJc w:val="left"/>
      <w:pPr>
        <w:ind w:left="1440" w:hanging="360"/>
      </w:pPr>
      <w:rPr>
        <w:rFonts w:hint="default"/>
        <w:b w:val="0"/>
        <w:i/>
        <w:sz w:val="22"/>
        <w:szCs w:val="22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4" w15:restartNumberingAfterBreak="0">
    <w:nsid w:val="535F2EE7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5" w15:restartNumberingAfterBreak="0">
    <w:nsid w:val="54BA2504"/>
    <w:multiLevelType w:val="hybridMultilevel"/>
    <w:tmpl w:val="942E547A"/>
    <w:lvl w:ilvl="0" w:tplc="3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4C1891"/>
    <w:multiLevelType w:val="hybridMultilevel"/>
    <w:tmpl w:val="F32690E0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3409000B">
      <w:start w:val="1"/>
      <w:numFmt w:val="bullet"/>
      <w:lvlText w:val=""/>
      <w:lvlJc w:val="left"/>
      <w:pPr>
        <w:ind w:left="1206" w:hanging="360"/>
      </w:pPr>
      <w:rPr>
        <w:rFonts w:hint="default" w:ascii="Wingdings" w:hAnsi="Wingdings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E4560C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28" w15:restartNumberingAfterBreak="0">
    <w:nsid w:val="5B609D53"/>
    <w:multiLevelType w:val="multilevel"/>
    <w:tmpl w:val="93C804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9" w15:restartNumberingAfterBreak="0">
    <w:nsid w:val="5EC15F7F"/>
    <w:multiLevelType w:val="hybridMultilevel"/>
    <w:tmpl w:val="25A0B23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 w:eastAsia="Times New Roman"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7E21E2"/>
    <w:multiLevelType w:val="hybridMultilevel"/>
    <w:tmpl w:val="CE8A1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87074F"/>
    <w:multiLevelType w:val="multilevel"/>
    <w:tmpl w:val="132AAA16"/>
    <w:numStyleLink w:val="Style1"/>
  </w:abstractNum>
  <w:abstractNum w:abstractNumId="32" w15:restartNumberingAfterBreak="0">
    <w:nsid w:val="60502CE6"/>
    <w:multiLevelType w:val="hybridMultilevel"/>
    <w:tmpl w:val="86A86896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3C0799"/>
    <w:multiLevelType w:val="hybridMultilevel"/>
    <w:tmpl w:val="4704B41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2F7552"/>
    <w:multiLevelType w:val="hybridMultilevel"/>
    <w:tmpl w:val="3A4C0392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9A600F"/>
    <w:multiLevelType w:val="hybridMultilevel"/>
    <w:tmpl w:val="B8D6777C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9B7E5D"/>
    <w:multiLevelType w:val="hybridMultilevel"/>
    <w:tmpl w:val="51220ED4"/>
    <w:lvl w:ilvl="0" w:tplc="14345CD8">
      <w:start w:val="40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46133CF"/>
    <w:multiLevelType w:val="multilevel"/>
    <w:tmpl w:val="6646E5F6"/>
    <w:lvl w:ilvl="0">
      <w:start w:val="1"/>
      <w:numFmt w:val="decimal"/>
      <w:lvlText w:val="g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38" w15:restartNumberingAfterBreak="0">
    <w:nsid w:val="6689668D"/>
    <w:multiLevelType w:val="hybridMultilevel"/>
    <w:tmpl w:val="77206692"/>
    <w:lvl w:ilvl="0" w:tplc="98B0FBE8">
      <w:start w:val="1"/>
      <w:numFmt w:val="lowerLetter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39" w15:restartNumberingAfterBreak="0">
    <w:nsid w:val="76736165"/>
    <w:multiLevelType w:val="hybridMultilevel"/>
    <w:tmpl w:val="5DE48CE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B615C4"/>
    <w:multiLevelType w:val="hybridMultilevel"/>
    <w:tmpl w:val="5DE48CE0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6F4389"/>
    <w:multiLevelType w:val="hybridMultilevel"/>
    <w:tmpl w:val="1FBE3AAE"/>
    <w:lvl w:ilvl="0" w:tplc="DFBCE24C">
      <w:start w:val="1"/>
      <w:numFmt w:val="decimal"/>
      <w:lvlText w:val="%1."/>
      <w:lvlJc w:val="left"/>
      <w:pPr>
        <w:ind w:left="720" w:hanging="360"/>
      </w:pPr>
      <w:rPr>
        <w:rFonts w:hint="default" w:cs="Arial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594556">
    <w:abstractNumId w:val="22"/>
  </w:num>
  <w:num w:numId="2" w16cid:durableId="173501830">
    <w:abstractNumId w:val="28"/>
  </w:num>
  <w:num w:numId="3" w16cid:durableId="1498421666">
    <w:abstractNumId w:val="2"/>
  </w:num>
  <w:num w:numId="4" w16cid:durableId="164133524">
    <w:abstractNumId w:val="12"/>
  </w:num>
  <w:num w:numId="5" w16cid:durableId="1315648381">
    <w:abstractNumId w:val="41"/>
  </w:num>
  <w:num w:numId="6" w16cid:durableId="1766341589">
    <w:abstractNumId w:val="36"/>
  </w:num>
  <w:num w:numId="7" w16cid:durableId="1950352233">
    <w:abstractNumId w:val="30"/>
  </w:num>
  <w:num w:numId="8" w16cid:durableId="1242720530">
    <w:abstractNumId w:val="0"/>
  </w:num>
  <w:num w:numId="9" w16cid:durableId="1924877705">
    <w:abstractNumId w:val="20"/>
  </w:num>
  <w:num w:numId="10" w16cid:durableId="1693451603">
    <w:abstractNumId w:val="33"/>
  </w:num>
  <w:num w:numId="11" w16cid:durableId="9061825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98135273">
    <w:abstractNumId w:val="38"/>
  </w:num>
  <w:num w:numId="13" w16cid:durableId="848756912">
    <w:abstractNumId w:val="3"/>
  </w:num>
  <w:num w:numId="14" w16cid:durableId="1410888344">
    <w:abstractNumId w:val="23"/>
  </w:num>
  <w:num w:numId="15" w16cid:durableId="546838895">
    <w:abstractNumId w:val="9"/>
  </w:num>
  <w:num w:numId="16" w16cid:durableId="1058406477">
    <w:abstractNumId w:val="31"/>
  </w:num>
  <w:num w:numId="17" w16cid:durableId="1121999972">
    <w:abstractNumId w:val="27"/>
  </w:num>
  <w:num w:numId="18" w16cid:durableId="1609309035">
    <w:abstractNumId w:val="8"/>
  </w:num>
  <w:num w:numId="19" w16cid:durableId="2031948378">
    <w:abstractNumId w:val="37"/>
  </w:num>
  <w:num w:numId="20" w16cid:durableId="908072801">
    <w:abstractNumId w:val="24"/>
  </w:num>
  <w:num w:numId="21" w16cid:durableId="1125276546">
    <w:abstractNumId w:val="6"/>
  </w:num>
  <w:num w:numId="22" w16cid:durableId="1443694699">
    <w:abstractNumId w:val="25"/>
  </w:num>
  <w:num w:numId="23" w16cid:durableId="114715297">
    <w:abstractNumId w:val="5"/>
  </w:num>
  <w:num w:numId="24" w16cid:durableId="372316870">
    <w:abstractNumId w:val="13"/>
  </w:num>
  <w:num w:numId="25" w16cid:durableId="570117920">
    <w:abstractNumId w:val="21"/>
  </w:num>
  <w:num w:numId="26" w16cid:durableId="571350620">
    <w:abstractNumId w:val="29"/>
  </w:num>
  <w:num w:numId="27" w16cid:durableId="164980837">
    <w:abstractNumId w:val="35"/>
  </w:num>
  <w:num w:numId="28" w16cid:durableId="1901944185">
    <w:abstractNumId w:val="34"/>
  </w:num>
  <w:num w:numId="29" w16cid:durableId="1555311082">
    <w:abstractNumId w:val="16"/>
  </w:num>
  <w:num w:numId="30" w16cid:durableId="2027057907">
    <w:abstractNumId w:val="19"/>
  </w:num>
  <w:num w:numId="31" w16cid:durableId="702948789">
    <w:abstractNumId w:val="15"/>
  </w:num>
  <w:num w:numId="32" w16cid:durableId="1648171096">
    <w:abstractNumId w:val="10"/>
  </w:num>
  <w:num w:numId="33" w16cid:durableId="1457215216">
    <w:abstractNumId w:val="11"/>
  </w:num>
  <w:num w:numId="34" w16cid:durableId="731542717">
    <w:abstractNumId w:val="1"/>
  </w:num>
  <w:num w:numId="35" w16cid:durableId="537858965">
    <w:abstractNumId w:val="17"/>
  </w:num>
  <w:num w:numId="36" w16cid:durableId="1443501600">
    <w:abstractNumId w:val="40"/>
  </w:num>
  <w:num w:numId="37" w16cid:durableId="1187064432">
    <w:abstractNumId w:val="32"/>
  </w:num>
  <w:num w:numId="38" w16cid:durableId="360135947">
    <w:abstractNumId w:val="39"/>
  </w:num>
  <w:num w:numId="39" w16cid:durableId="452871982">
    <w:abstractNumId w:val="26"/>
  </w:num>
  <w:num w:numId="40" w16cid:durableId="177620049">
    <w:abstractNumId w:val="7"/>
  </w:num>
  <w:num w:numId="41" w16cid:durableId="1018122682">
    <w:abstractNumId w:val="18"/>
  </w:num>
  <w:num w:numId="42" w16cid:durableId="667635459">
    <w:abstractNumId w:val="4"/>
  </w:num>
  <w:num w:numId="43" w16cid:durableId="12766729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LAwMrE0N7E0sDRS0lEKTi0uzszPAykwNK4FAIEmFj4tAAAA"/>
  </w:docVars>
  <w:rsids>
    <w:rsidRoot w:val="006F793A"/>
    <w:rsid w:val="000016F1"/>
    <w:rsid w:val="0000367A"/>
    <w:rsid w:val="000060C8"/>
    <w:rsid w:val="00023F87"/>
    <w:rsid w:val="000274F9"/>
    <w:rsid w:val="0003217A"/>
    <w:rsid w:val="000322B3"/>
    <w:rsid w:val="000342A7"/>
    <w:rsid w:val="00040563"/>
    <w:rsid w:val="0004485A"/>
    <w:rsid w:val="000506D7"/>
    <w:rsid w:val="000522FF"/>
    <w:rsid w:val="00053B92"/>
    <w:rsid w:val="00056F15"/>
    <w:rsid w:val="00056FFA"/>
    <w:rsid w:val="000619A9"/>
    <w:rsid w:val="0006392C"/>
    <w:rsid w:val="00066737"/>
    <w:rsid w:val="0007171F"/>
    <w:rsid w:val="00071C6D"/>
    <w:rsid w:val="00072F0D"/>
    <w:rsid w:val="00074540"/>
    <w:rsid w:val="000808F9"/>
    <w:rsid w:val="00087859"/>
    <w:rsid w:val="00090436"/>
    <w:rsid w:val="000906DD"/>
    <w:rsid w:val="00094952"/>
    <w:rsid w:val="0009672B"/>
    <w:rsid w:val="000A36B4"/>
    <w:rsid w:val="000A4E40"/>
    <w:rsid w:val="000A523C"/>
    <w:rsid w:val="000B0E08"/>
    <w:rsid w:val="000B3ED1"/>
    <w:rsid w:val="000B419A"/>
    <w:rsid w:val="000B4CA9"/>
    <w:rsid w:val="000C110E"/>
    <w:rsid w:val="000C1767"/>
    <w:rsid w:val="000C213C"/>
    <w:rsid w:val="000C39FC"/>
    <w:rsid w:val="000C750C"/>
    <w:rsid w:val="000D09D1"/>
    <w:rsid w:val="000D1BF4"/>
    <w:rsid w:val="000D2209"/>
    <w:rsid w:val="000E0AC0"/>
    <w:rsid w:val="000E0E67"/>
    <w:rsid w:val="000E4CED"/>
    <w:rsid w:val="000F1F78"/>
    <w:rsid w:val="000F2AB6"/>
    <w:rsid w:val="000F3F0D"/>
    <w:rsid w:val="000F6E86"/>
    <w:rsid w:val="001013E5"/>
    <w:rsid w:val="0010710A"/>
    <w:rsid w:val="00112AE4"/>
    <w:rsid w:val="00113BA8"/>
    <w:rsid w:val="00113BB4"/>
    <w:rsid w:val="00114DDB"/>
    <w:rsid w:val="00116470"/>
    <w:rsid w:val="00116E9F"/>
    <w:rsid w:val="00130F3B"/>
    <w:rsid w:val="00132D32"/>
    <w:rsid w:val="00133AA5"/>
    <w:rsid w:val="00136658"/>
    <w:rsid w:val="00146D3E"/>
    <w:rsid w:val="001534AE"/>
    <w:rsid w:val="001636B6"/>
    <w:rsid w:val="001645C6"/>
    <w:rsid w:val="001733C8"/>
    <w:rsid w:val="00174775"/>
    <w:rsid w:val="00181ABF"/>
    <w:rsid w:val="001837AA"/>
    <w:rsid w:val="00191349"/>
    <w:rsid w:val="001954A0"/>
    <w:rsid w:val="001A66B4"/>
    <w:rsid w:val="001B44CD"/>
    <w:rsid w:val="001B65F4"/>
    <w:rsid w:val="001B7099"/>
    <w:rsid w:val="001C1586"/>
    <w:rsid w:val="001C25A8"/>
    <w:rsid w:val="001C4759"/>
    <w:rsid w:val="001D0948"/>
    <w:rsid w:val="001D132E"/>
    <w:rsid w:val="001D6AE0"/>
    <w:rsid w:val="001E62DD"/>
    <w:rsid w:val="001F100E"/>
    <w:rsid w:val="001F442A"/>
    <w:rsid w:val="001F4F8E"/>
    <w:rsid w:val="001F5781"/>
    <w:rsid w:val="001F711B"/>
    <w:rsid w:val="00202233"/>
    <w:rsid w:val="00204E85"/>
    <w:rsid w:val="00210110"/>
    <w:rsid w:val="00210EE5"/>
    <w:rsid w:val="00211478"/>
    <w:rsid w:val="00222127"/>
    <w:rsid w:val="00222AF6"/>
    <w:rsid w:val="00223C8D"/>
    <w:rsid w:val="00233F3E"/>
    <w:rsid w:val="00237C8E"/>
    <w:rsid w:val="00240A17"/>
    <w:rsid w:val="00241871"/>
    <w:rsid w:val="002477DF"/>
    <w:rsid w:val="0025059A"/>
    <w:rsid w:val="0025114E"/>
    <w:rsid w:val="002517C7"/>
    <w:rsid w:val="002543B1"/>
    <w:rsid w:val="00257C73"/>
    <w:rsid w:val="00260FAF"/>
    <w:rsid w:val="00261103"/>
    <w:rsid w:val="00263F50"/>
    <w:rsid w:val="002643E6"/>
    <w:rsid w:val="00265054"/>
    <w:rsid w:val="0026605D"/>
    <w:rsid w:val="00267153"/>
    <w:rsid w:val="0027078B"/>
    <w:rsid w:val="00271147"/>
    <w:rsid w:val="00272E22"/>
    <w:rsid w:val="0027476B"/>
    <w:rsid w:val="002754E8"/>
    <w:rsid w:val="00281828"/>
    <w:rsid w:val="00287552"/>
    <w:rsid w:val="00295639"/>
    <w:rsid w:val="00297837"/>
    <w:rsid w:val="002A007F"/>
    <w:rsid w:val="002A1657"/>
    <w:rsid w:val="002A49F4"/>
    <w:rsid w:val="002A7926"/>
    <w:rsid w:val="002B70AC"/>
    <w:rsid w:val="002C017D"/>
    <w:rsid w:val="002C190E"/>
    <w:rsid w:val="002C4A9B"/>
    <w:rsid w:val="002C4F5B"/>
    <w:rsid w:val="002C5428"/>
    <w:rsid w:val="002D0620"/>
    <w:rsid w:val="002D5820"/>
    <w:rsid w:val="002E16E5"/>
    <w:rsid w:val="002E55EA"/>
    <w:rsid w:val="002E7E79"/>
    <w:rsid w:val="002F0B78"/>
    <w:rsid w:val="002F1834"/>
    <w:rsid w:val="002F6866"/>
    <w:rsid w:val="00304213"/>
    <w:rsid w:val="00316E6C"/>
    <w:rsid w:val="00316F06"/>
    <w:rsid w:val="0032201B"/>
    <w:rsid w:val="0032455E"/>
    <w:rsid w:val="003329CA"/>
    <w:rsid w:val="00333365"/>
    <w:rsid w:val="003354E1"/>
    <w:rsid w:val="00336764"/>
    <w:rsid w:val="0034051E"/>
    <w:rsid w:val="003414E7"/>
    <w:rsid w:val="00347413"/>
    <w:rsid w:val="00350C81"/>
    <w:rsid w:val="00350CC9"/>
    <w:rsid w:val="00354876"/>
    <w:rsid w:val="003609D9"/>
    <w:rsid w:val="00370ABA"/>
    <w:rsid w:val="00381802"/>
    <w:rsid w:val="00385F6A"/>
    <w:rsid w:val="0039142E"/>
    <w:rsid w:val="003941A3"/>
    <w:rsid w:val="00395196"/>
    <w:rsid w:val="00395947"/>
    <w:rsid w:val="00396E61"/>
    <w:rsid w:val="003C0C98"/>
    <w:rsid w:val="003C1E37"/>
    <w:rsid w:val="003C280A"/>
    <w:rsid w:val="003C3B8E"/>
    <w:rsid w:val="003C54F4"/>
    <w:rsid w:val="003D0239"/>
    <w:rsid w:val="003D3796"/>
    <w:rsid w:val="003D4C12"/>
    <w:rsid w:val="003E4524"/>
    <w:rsid w:val="003F0E71"/>
    <w:rsid w:val="003F7EC7"/>
    <w:rsid w:val="0040352F"/>
    <w:rsid w:val="0040378E"/>
    <w:rsid w:val="00406C34"/>
    <w:rsid w:val="00411EA7"/>
    <w:rsid w:val="00412494"/>
    <w:rsid w:val="0041527E"/>
    <w:rsid w:val="00417473"/>
    <w:rsid w:val="00417FD9"/>
    <w:rsid w:val="00422D6D"/>
    <w:rsid w:val="00424A69"/>
    <w:rsid w:val="004271E6"/>
    <w:rsid w:val="00427987"/>
    <w:rsid w:val="00427AEF"/>
    <w:rsid w:val="004344A5"/>
    <w:rsid w:val="00434DA2"/>
    <w:rsid w:val="00435675"/>
    <w:rsid w:val="004369EE"/>
    <w:rsid w:val="0043764E"/>
    <w:rsid w:val="0044444B"/>
    <w:rsid w:val="00446C3F"/>
    <w:rsid w:val="0045541B"/>
    <w:rsid w:val="004651FA"/>
    <w:rsid w:val="004762C8"/>
    <w:rsid w:val="00476A5F"/>
    <w:rsid w:val="00480F5D"/>
    <w:rsid w:val="00482800"/>
    <w:rsid w:val="00483480"/>
    <w:rsid w:val="00486A59"/>
    <w:rsid w:val="00496B17"/>
    <w:rsid w:val="004974F4"/>
    <w:rsid w:val="0049762B"/>
    <w:rsid w:val="0049795E"/>
    <w:rsid w:val="004B2ED2"/>
    <w:rsid w:val="004C33FD"/>
    <w:rsid w:val="004C362B"/>
    <w:rsid w:val="004C6B9C"/>
    <w:rsid w:val="004C76C9"/>
    <w:rsid w:val="004D33DF"/>
    <w:rsid w:val="004D5359"/>
    <w:rsid w:val="004D6941"/>
    <w:rsid w:val="004E6E14"/>
    <w:rsid w:val="004F015E"/>
    <w:rsid w:val="004F4861"/>
    <w:rsid w:val="004F6915"/>
    <w:rsid w:val="005008AB"/>
    <w:rsid w:val="005017EA"/>
    <w:rsid w:val="00507369"/>
    <w:rsid w:val="00513EA6"/>
    <w:rsid w:val="00515CEE"/>
    <w:rsid w:val="00516435"/>
    <w:rsid w:val="00516C06"/>
    <w:rsid w:val="00520034"/>
    <w:rsid w:val="00534974"/>
    <w:rsid w:val="00537AEE"/>
    <w:rsid w:val="00537DB2"/>
    <w:rsid w:val="00542C53"/>
    <w:rsid w:val="00544542"/>
    <w:rsid w:val="00552536"/>
    <w:rsid w:val="005555B2"/>
    <w:rsid w:val="005626FC"/>
    <w:rsid w:val="00571290"/>
    <w:rsid w:val="005717DD"/>
    <w:rsid w:val="0057424E"/>
    <w:rsid w:val="00581B39"/>
    <w:rsid w:val="00581DFE"/>
    <w:rsid w:val="00586EA0"/>
    <w:rsid w:val="0059239E"/>
    <w:rsid w:val="005A5CA3"/>
    <w:rsid w:val="005A710F"/>
    <w:rsid w:val="005B1F55"/>
    <w:rsid w:val="005B308D"/>
    <w:rsid w:val="005B743D"/>
    <w:rsid w:val="005D1928"/>
    <w:rsid w:val="005D38E8"/>
    <w:rsid w:val="005E7AE1"/>
    <w:rsid w:val="005F202B"/>
    <w:rsid w:val="005F2164"/>
    <w:rsid w:val="005F2C21"/>
    <w:rsid w:val="005F4055"/>
    <w:rsid w:val="005F70AC"/>
    <w:rsid w:val="00600FEB"/>
    <w:rsid w:val="00607556"/>
    <w:rsid w:val="00610031"/>
    <w:rsid w:val="006150E6"/>
    <w:rsid w:val="006235EB"/>
    <w:rsid w:val="006300C1"/>
    <w:rsid w:val="00630E63"/>
    <w:rsid w:val="00632FF5"/>
    <w:rsid w:val="006333FE"/>
    <w:rsid w:val="006345FE"/>
    <w:rsid w:val="0063578D"/>
    <w:rsid w:val="006361AD"/>
    <w:rsid w:val="00637D08"/>
    <w:rsid w:val="00641CBD"/>
    <w:rsid w:val="00646E99"/>
    <w:rsid w:val="00651B65"/>
    <w:rsid w:val="00652751"/>
    <w:rsid w:val="00665376"/>
    <w:rsid w:val="00666770"/>
    <w:rsid w:val="00667F24"/>
    <w:rsid w:val="0067097A"/>
    <w:rsid w:val="0067416B"/>
    <w:rsid w:val="0067535E"/>
    <w:rsid w:val="00681B65"/>
    <w:rsid w:val="006837E1"/>
    <w:rsid w:val="0069148E"/>
    <w:rsid w:val="006942B1"/>
    <w:rsid w:val="00695793"/>
    <w:rsid w:val="006A0BED"/>
    <w:rsid w:val="006A7ADB"/>
    <w:rsid w:val="006B6560"/>
    <w:rsid w:val="006C0F3F"/>
    <w:rsid w:val="006C3F3E"/>
    <w:rsid w:val="006C7840"/>
    <w:rsid w:val="006C7BB5"/>
    <w:rsid w:val="006C7D67"/>
    <w:rsid w:val="006D18A5"/>
    <w:rsid w:val="006E1A4C"/>
    <w:rsid w:val="006E3A75"/>
    <w:rsid w:val="006E4249"/>
    <w:rsid w:val="006E4A14"/>
    <w:rsid w:val="006E77EF"/>
    <w:rsid w:val="006F1113"/>
    <w:rsid w:val="006F15C7"/>
    <w:rsid w:val="006F1964"/>
    <w:rsid w:val="006F41B1"/>
    <w:rsid w:val="006F793A"/>
    <w:rsid w:val="007001AE"/>
    <w:rsid w:val="00703103"/>
    <w:rsid w:val="007074CD"/>
    <w:rsid w:val="00712369"/>
    <w:rsid w:val="007146A8"/>
    <w:rsid w:val="00715065"/>
    <w:rsid w:val="007172ED"/>
    <w:rsid w:val="00722E00"/>
    <w:rsid w:val="00732501"/>
    <w:rsid w:val="007338ED"/>
    <w:rsid w:val="00736AA2"/>
    <w:rsid w:val="00743A2E"/>
    <w:rsid w:val="00744702"/>
    <w:rsid w:val="00746BCC"/>
    <w:rsid w:val="00751240"/>
    <w:rsid w:val="00754AF4"/>
    <w:rsid w:val="00754E22"/>
    <w:rsid w:val="00760F2F"/>
    <w:rsid w:val="007629BC"/>
    <w:rsid w:val="00762AE3"/>
    <w:rsid w:val="0076360A"/>
    <w:rsid w:val="00767E45"/>
    <w:rsid w:val="00771AF6"/>
    <w:rsid w:val="00775441"/>
    <w:rsid w:val="00781AC6"/>
    <w:rsid w:val="00783E2A"/>
    <w:rsid w:val="00790389"/>
    <w:rsid w:val="007916EE"/>
    <w:rsid w:val="00794870"/>
    <w:rsid w:val="007A5331"/>
    <w:rsid w:val="007A6C94"/>
    <w:rsid w:val="007B771A"/>
    <w:rsid w:val="007C2266"/>
    <w:rsid w:val="007C27B5"/>
    <w:rsid w:val="007C6B55"/>
    <w:rsid w:val="007D0B7C"/>
    <w:rsid w:val="007D1D0E"/>
    <w:rsid w:val="007D2892"/>
    <w:rsid w:val="007D3B11"/>
    <w:rsid w:val="007D4202"/>
    <w:rsid w:val="007D4FE7"/>
    <w:rsid w:val="007D6D0A"/>
    <w:rsid w:val="007D749C"/>
    <w:rsid w:val="007E0559"/>
    <w:rsid w:val="007E446B"/>
    <w:rsid w:val="007F77F8"/>
    <w:rsid w:val="0080614E"/>
    <w:rsid w:val="0081393F"/>
    <w:rsid w:val="00815252"/>
    <w:rsid w:val="00817E5A"/>
    <w:rsid w:val="00822B20"/>
    <w:rsid w:val="00827B20"/>
    <w:rsid w:val="00831EFA"/>
    <w:rsid w:val="00832524"/>
    <w:rsid w:val="008327BE"/>
    <w:rsid w:val="008375D4"/>
    <w:rsid w:val="00847DF3"/>
    <w:rsid w:val="00852196"/>
    <w:rsid w:val="00855111"/>
    <w:rsid w:val="00857A39"/>
    <w:rsid w:val="00864AE2"/>
    <w:rsid w:val="00865963"/>
    <w:rsid w:val="00874355"/>
    <w:rsid w:val="00877E48"/>
    <w:rsid w:val="0088042E"/>
    <w:rsid w:val="00880C64"/>
    <w:rsid w:val="0088555D"/>
    <w:rsid w:val="0088725C"/>
    <w:rsid w:val="00887663"/>
    <w:rsid w:val="008912BF"/>
    <w:rsid w:val="008920AF"/>
    <w:rsid w:val="00896D7A"/>
    <w:rsid w:val="008A01F2"/>
    <w:rsid w:val="008A4D1B"/>
    <w:rsid w:val="008B00F6"/>
    <w:rsid w:val="008B187E"/>
    <w:rsid w:val="008B209E"/>
    <w:rsid w:val="008C484E"/>
    <w:rsid w:val="008D359C"/>
    <w:rsid w:val="008D7338"/>
    <w:rsid w:val="008E5833"/>
    <w:rsid w:val="008E5B8B"/>
    <w:rsid w:val="008E749A"/>
    <w:rsid w:val="008E7EAF"/>
    <w:rsid w:val="008F18BF"/>
    <w:rsid w:val="008F78E4"/>
    <w:rsid w:val="00902EA1"/>
    <w:rsid w:val="00911FCD"/>
    <w:rsid w:val="00912DFD"/>
    <w:rsid w:val="009155D0"/>
    <w:rsid w:val="009156B2"/>
    <w:rsid w:val="00936CFB"/>
    <w:rsid w:val="0094366F"/>
    <w:rsid w:val="00947EB5"/>
    <w:rsid w:val="00951BCA"/>
    <w:rsid w:val="00956E62"/>
    <w:rsid w:val="009615DA"/>
    <w:rsid w:val="00963392"/>
    <w:rsid w:val="00963CDF"/>
    <w:rsid w:val="009734C2"/>
    <w:rsid w:val="0097363C"/>
    <w:rsid w:val="00973E3B"/>
    <w:rsid w:val="00995F73"/>
    <w:rsid w:val="009D06E9"/>
    <w:rsid w:val="009D4B60"/>
    <w:rsid w:val="009D542F"/>
    <w:rsid w:val="009D6B43"/>
    <w:rsid w:val="009E1DCA"/>
    <w:rsid w:val="009F0106"/>
    <w:rsid w:val="009F3835"/>
    <w:rsid w:val="00A05115"/>
    <w:rsid w:val="00A0799E"/>
    <w:rsid w:val="00A10F63"/>
    <w:rsid w:val="00A13482"/>
    <w:rsid w:val="00A15E25"/>
    <w:rsid w:val="00A16733"/>
    <w:rsid w:val="00A20CF5"/>
    <w:rsid w:val="00A32EC7"/>
    <w:rsid w:val="00A3539C"/>
    <w:rsid w:val="00A3635E"/>
    <w:rsid w:val="00A535C4"/>
    <w:rsid w:val="00A5563E"/>
    <w:rsid w:val="00A61373"/>
    <w:rsid w:val="00A622F6"/>
    <w:rsid w:val="00A674A8"/>
    <w:rsid w:val="00A67871"/>
    <w:rsid w:val="00A70BC8"/>
    <w:rsid w:val="00A7328A"/>
    <w:rsid w:val="00A74917"/>
    <w:rsid w:val="00A77ADC"/>
    <w:rsid w:val="00A77F35"/>
    <w:rsid w:val="00A875BD"/>
    <w:rsid w:val="00A87CDA"/>
    <w:rsid w:val="00A91BE4"/>
    <w:rsid w:val="00AA7357"/>
    <w:rsid w:val="00AA7928"/>
    <w:rsid w:val="00AB1432"/>
    <w:rsid w:val="00AB2DE9"/>
    <w:rsid w:val="00AB494B"/>
    <w:rsid w:val="00AC2F9C"/>
    <w:rsid w:val="00AE5814"/>
    <w:rsid w:val="00AE6F85"/>
    <w:rsid w:val="00AE723B"/>
    <w:rsid w:val="00AE7713"/>
    <w:rsid w:val="00AE786E"/>
    <w:rsid w:val="00AF6C16"/>
    <w:rsid w:val="00B01976"/>
    <w:rsid w:val="00B104A3"/>
    <w:rsid w:val="00B10651"/>
    <w:rsid w:val="00B12DBF"/>
    <w:rsid w:val="00B154E3"/>
    <w:rsid w:val="00B16062"/>
    <w:rsid w:val="00B27AEE"/>
    <w:rsid w:val="00B301B1"/>
    <w:rsid w:val="00B441C8"/>
    <w:rsid w:val="00B44A92"/>
    <w:rsid w:val="00B45F71"/>
    <w:rsid w:val="00B56B58"/>
    <w:rsid w:val="00B612A2"/>
    <w:rsid w:val="00B62699"/>
    <w:rsid w:val="00B63B92"/>
    <w:rsid w:val="00B6660B"/>
    <w:rsid w:val="00B73452"/>
    <w:rsid w:val="00B754DC"/>
    <w:rsid w:val="00B769E9"/>
    <w:rsid w:val="00B7736B"/>
    <w:rsid w:val="00B81558"/>
    <w:rsid w:val="00B8303A"/>
    <w:rsid w:val="00B87E19"/>
    <w:rsid w:val="00BA09F2"/>
    <w:rsid w:val="00BA1529"/>
    <w:rsid w:val="00BA7335"/>
    <w:rsid w:val="00BA7882"/>
    <w:rsid w:val="00BB01AA"/>
    <w:rsid w:val="00BB0C89"/>
    <w:rsid w:val="00BC3477"/>
    <w:rsid w:val="00BC7891"/>
    <w:rsid w:val="00BD06D7"/>
    <w:rsid w:val="00BD1093"/>
    <w:rsid w:val="00BD2B91"/>
    <w:rsid w:val="00BD38FA"/>
    <w:rsid w:val="00BD3C7B"/>
    <w:rsid w:val="00BD745F"/>
    <w:rsid w:val="00BD7DCA"/>
    <w:rsid w:val="00BE5BF9"/>
    <w:rsid w:val="00BF754B"/>
    <w:rsid w:val="00C00D13"/>
    <w:rsid w:val="00C00EF5"/>
    <w:rsid w:val="00C048AC"/>
    <w:rsid w:val="00C07D9B"/>
    <w:rsid w:val="00C12EE2"/>
    <w:rsid w:val="00C1439F"/>
    <w:rsid w:val="00C16EB1"/>
    <w:rsid w:val="00C211DD"/>
    <w:rsid w:val="00C22330"/>
    <w:rsid w:val="00C25252"/>
    <w:rsid w:val="00C252CC"/>
    <w:rsid w:val="00C254A7"/>
    <w:rsid w:val="00C26170"/>
    <w:rsid w:val="00C3005B"/>
    <w:rsid w:val="00C318AE"/>
    <w:rsid w:val="00C318B5"/>
    <w:rsid w:val="00C34504"/>
    <w:rsid w:val="00C50474"/>
    <w:rsid w:val="00C527B8"/>
    <w:rsid w:val="00C52A17"/>
    <w:rsid w:val="00C5442E"/>
    <w:rsid w:val="00C558AE"/>
    <w:rsid w:val="00C57F84"/>
    <w:rsid w:val="00C638BB"/>
    <w:rsid w:val="00C63E56"/>
    <w:rsid w:val="00C63F87"/>
    <w:rsid w:val="00C65183"/>
    <w:rsid w:val="00C67DC4"/>
    <w:rsid w:val="00C70656"/>
    <w:rsid w:val="00C7537D"/>
    <w:rsid w:val="00C90789"/>
    <w:rsid w:val="00C90E51"/>
    <w:rsid w:val="00C92302"/>
    <w:rsid w:val="00C932FB"/>
    <w:rsid w:val="00CA18E7"/>
    <w:rsid w:val="00CA5346"/>
    <w:rsid w:val="00CB64F5"/>
    <w:rsid w:val="00CC0BDB"/>
    <w:rsid w:val="00CC7C7D"/>
    <w:rsid w:val="00CD2DE5"/>
    <w:rsid w:val="00CE12AA"/>
    <w:rsid w:val="00CE3542"/>
    <w:rsid w:val="00CE3F0F"/>
    <w:rsid w:val="00CE4790"/>
    <w:rsid w:val="00CF1E9E"/>
    <w:rsid w:val="00CF294F"/>
    <w:rsid w:val="00D01919"/>
    <w:rsid w:val="00D079DC"/>
    <w:rsid w:val="00D11BCE"/>
    <w:rsid w:val="00D13E52"/>
    <w:rsid w:val="00D16272"/>
    <w:rsid w:val="00D20C29"/>
    <w:rsid w:val="00D2734A"/>
    <w:rsid w:val="00D323BC"/>
    <w:rsid w:val="00D4241A"/>
    <w:rsid w:val="00D466CB"/>
    <w:rsid w:val="00D47511"/>
    <w:rsid w:val="00D50947"/>
    <w:rsid w:val="00D5402D"/>
    <w:rsid w:val="00D56D69"/>
    <w:rsid w:val="00D5741C"/>
    <w:rsid w:val="00D619A9"/>
    <w:rsid w:val="00D62AA6"/>
    <w:rsid w:val="00D631E6"/>
    <w:rsid w:val="00D63F56"/>
    <w:rsid w:val="00D70957"/>
    <w:rsid w:val="00D71B76"/>
    <w:rsid w:val="00D741B5"/>
    <w:rsid w:val="00D76AFF"/>
    <w:rsid w:val="00D801CA"/>
    <w:rsid w:val="00D84E0D"/>
    <w:rsid w:val="00D84E8D"/>
    <w:rsid w:val="00D95134"/>
    <w:rsid w:val="00D9516B"/>
    <w:rsid w:val="00DA1DC7"/>
    <w:rsid w:val="00DA21EB"/>
    <w:rsid w:val="00DA40D5"/>
    <w:rsid w:val="00DA6A7E"/>
    <w:rsid w:val="00DA709E"/>
    <w:rsid w:val="00DA7814"/>
    <w:rsid w:val="00DB2513"/>
    <w:rsid w:val="00DB3C24"/>
    <w:rsid w:val="00DB4B8D"/>
    <w:rsid w:val="00DB67FA"/>
    <w:rsid w:val="00DB6E38"/>
    <w:rsid w:val="00DC0884"/>
    <w:rsid w:val="00DC1C0F"/>
    <w:rsid w:val="00DC3039"/>
    <w:rsid w:val="00DC76AA"/>
    <w:rsid w:val="00DD36E4"/>
    <w:rsid w:val="00DD5A27"/>
    <w:rsid w:val="00DD775C"/>
    <w:rsid w:val="00DE4059"/>
    <w:rsid w:val="00DE640C"/>
    <w:rsid w:val="00DE72B3"/>
    <w:rsid w:val="00DE7BA7"/>
    <w:rsid w:val="00DF1545"/>
    <w:rsid w:val="00DF3B6C"/>
    <w:rsid w:val="00E021E9"/>
    <w:rsid w:val="00E05B73"/>
    <w:rsid w:val="00E06E16"/>
    <w:rsid w:val="00E10910"/>
    <w:rsid w:val="00E10AFC"/>
    <w:rsid w:val="00E172BC"/>
    <w:rsid w:val="00E2157F"/>
    <w:rsid w:val="00E22101"/>
    <w:rsid w:val="00E2231F"/>
    <w:rsid w:val="00E22C43"/>
    <w:rsid w:val="00E2335B"/>
    <w:rsid w:val="00E24058"/>
    <w:rsid w:val="00E30ACE"/>
    <w:rsid w:val="00E33AD8"/>
    <w:rsid w:val="00E3572C"/>
    <w:rsid w:val="00E42CCB"/>
    <w:rsid w:val="00E43C77"/>
    <w:rsid w:val="00E5059A"/>
    <w:rsid w:val="00E543B6"/>
    <w:rsid w:val="00E54E37"/>
    <w:rsid w:val="00E56F55"/>
    <w:rsid w:val="00E61395"/>
    <w:rsid w:val="00E6356E"/>
    <w:rsid w:val="00E63F2B"/>
    <w:rsid w:val="00E77069"/>
    <w:rsid w:val="00E84C61"/>
    <w:rsid w:val="00E850B1"/>
    <w:rsid w:val="00E86B25"/>
    <w:rsid w:val="00E92570"/>
    <w:rsid w:val="00E9437C"/>
    <w:rsid w:val="00EA5BC6"/>
    <w:rsid w:val="00EA7F80"/>
    <w:rsid w:val="00EB1680"/>
    <w:rsid w:val="00EB3896"/>
    <w:rsid w:val="00EB51AF"/>
    <w:rsid w:val="00EC0FC1"/>
    <w:rsid w:val="00EC5E9B"/>
    <w:rsid w:val="00ED5260"/>
    <w:rsid w:val="00ED535E"/>
    <w:rsid w:val="00ED7F74"/>
    <w:rsid w:val="00EE0B63"/>
    <w:rsid w:val="00EE5CF0"/>
    <w:rsid w:val="00EF08F0"/>
    <w:rsid w:val="00F007BD"/>
    <w:rsid w:val="00F02994"/>
    <w:rsid w:val="00F07073"/>
    <w:rsid w:val="00F07584"/>
    <w:rsid w:val="00F10B8B"/>
    <w:rsid w:val="00F13AC7"/>
    <w:rsid w:val="00F20267"/>
    <w:rsid w:val="00F20BFA"/>
    <w:rsid w:val="00F3090D"/>
    <w:rsid w:val="00F3437F"/>
    <w:rsid w:val="00F34BA5"/>
    <w:rsid w:val="00F37ADC"/>
    <w:rsid w:val="00F4068C"/>
    <w:rsid w:val="00F4424E"/>
    <w:rsid w:val="00F46006"/>
    <w:rsid w:val="00F535C4"/>
    <w:rsid w:val="00F54191"/>
    <w:rsid w:val="00F5737E"/>
    <w:rsid w:val="00F62C23"/>
    <w:rsid w:val="00F631F7"/>
    <w:rsid w:val="00F63FAD"/>
    <w:rsid w:val="00F67888"/>
    <w:rsid w:val="00F701BC"/>
    <w:rsid w:val="00F72FC1"/>
    <w:rsid w:val="00F75221"/>
    <w:rsid w:val="00F87299"/>
    <w:rsid w:val="00F9130F"/>
    <w:rsid w:val="00F94D53"/>
    <w:rsid w:val="00F94E34"/>
    <w:rsid w:val="00F96B3A"/>
    <w:rsid w:val="00F97296"/>
    <w:rsid w:val="00FA074E"/>
    <w:rsid w:val="00FA6AFE"/>
    <w:rsid w:val="00FB0706"/>
    <w:rsid w:val="00FB2017"/>
    <w:rsid w:val="00FB27E8"/>
    <w:rsid w:val="00FC00FF"/>
    <w:rsid w:val="00FC48AF"/>
    <w:rsid w:val="00FD13BB"/>
    <w:rsid w:val="00FD1908"/>
    <w:rsid w:val="00FD4185"/>
    <w:rsid w:val="00FD61B6"/>
    <w:rsid w:val="00FE28C8"/>
    <w:rsid w:val="00FE2F3A"/>
    <w:rsid w:val="00FE304A"/>
    <w:rsid w:val="00FE681F"/>
    <w:rsid w:val="00FE68BC"/>
    <w:rsid w:val="00FF1E9F"/>
    <w:rsid w:val="01409988"/>
    <w:rsid w:val="02394E47"/>
    <w:rsid w:val="04581683"/>
    <w:rsid w:val="04BC8646"/>
    <w:rsid w:val="04CC410D"/>
    <w:rsid w:val="04F9D4BB"/>
    <w:rsid w:val="0532DBB5"/>
    <w:rsid w:val="0567D5F2"/>
    <w:rsid w:val="06EB1EF1"/>
    <w:rsid w:val="07ADC8B1"/>
    <w:rsid w:val="07BFBF1E"/>
    <w:rsid w:val="08857CDB"/>
    <w:rsid w:val="08871E94"/>
    <w:rsid w:val="08BAB401"/>
    <w:rsid w:val="09408A62"/>
    <w:rsid w:val="0A8037A3"/>
    <w:rsid w:val="0AA247D7"/>
    <w:rsid w:val="0B6B58A2"/>
    <w:rsid w:val="0C447ACA"/>
    <w:rsid w:val="0CC929EF"/>
    <w:rsid w:val="0CDD8109"/>
    <w:rsid w:val="0DC0AB80"/>
    <w:rsid w:val="0EF7136E"/>
    <w:rsid w:val="0F54B054"/>
    <w:rsid w:val="0FDADF2A"/>
    <w:rsid w:val="112FCC5D"/>
    <w:rsid w:val="1207AF12"/>
    <w:rsid w:val="120E91F1"/>
    <w:rsid w:val="134DC68E"/>
    <w:rsid w:val="134FBA08"/>
    <w:rsid w:val="13B3A694"/>
    <w:rsid w:val="13B541BF"/>
    <w:rsid w:val="15F9C855"/>
    <w:rsid w:val="168A4F03"/>
    <w:rsid w:val="16DD7781"/>
    <w:rsid w:val="17DC95E9"/>
    <w:rsid w:val="18CA0F3E"/>
    <w:rsid w:val="1A8F1767"/>
    <w:rsid w:val="1A9D306A"/>
    <w:rsid w:val="1E6893E8"/>
    <w:rsid w:val="1F14E53D"/>
    <w:rsid w:val="1F6F08A4"/>
    <w:rsid w:val="217A9141"/>
    <w:rsid w:val="21F27748"/>
    <w:rsid w:val="223AC61E"/>
    <w:rsid w:val="228462EF"/>
    <w:rsid w:val="22E8981B"/>
    <w:rsid w:val="2302D2A0"/>
    <w:rsid w:val="231433DC"/>
    <w:rsid w:val="2440317C"/>
    <w:rsid w:val="2542DD70"/>
    <w:rsid w:val="255B67E5"/>
    <w:rsid w:val="263D297D"/>
    <w:rsid w:val="270B540D"/>
    <w:rsid w:val="27130E28"/>
    <w:rsid w:val="276FDA7E"/>
    <w:rsid w:val="27731CAD"/>
    <w:rsid w:val="2862EE0E"/>
    <w:rsid w:val="28B1B67E"/>
    <w:rsid w:val="297E562D"/>
    <w:rsid w:val="29A6DA37"/>
    <w:rsid w:val="2A8388D1"/>
    <w:rsid w:val="2AA2DBAE"/>
    <w:rsid w:val="2AC6FC7C"/>
    <w:rsid w:val="2AD018E6"/>
    <w:rsid w:val="2B1879C8"/>
    <w:rsid w:val="2BD792E2"/>
    <w:rsid w:val="2BDE9793"/>
    <w:rsid w:val="2C52008F"/>
    <w:rsid w:val="2DA38B1A"/>
    <w:rsid w:val="2EB9CB2C"/>
    <w:rsid w:val="3002D1BB"/>
    <w:rsid w:val="30A76CC0"/>
    <w:rsid w:val="34C23275"/>
    <w:rsid w:val="350BE007"/>
    <w:rsid w:val="3637F685"/>
    <w:rsid w:val="36B535D1"/>
    <w:rsid w:val="37BA1DCC"/>
    <w:rsid w:val="38C37992"/>
    <w:rsid w:val="3AC7BACE"/>
    <w:rsid w:val="3C6070AC"/>
    <w:rsid w:val="3D900E18"/>
    <w:rsid w:val="3E37BB99"/>
    <w:rsid w:val="40FFD2A4"/>
    <w:rsid w:val="414F10C1"/>
    <w:rsid w:val="421A38B5"/>
    <w:rsid w:val="44968F9A"/>
    <w:rsid w:val="450931C5"/>
    <w:rsid w:val="4590D27F"/>
    <w:rsid w:val="45B98708"/>
    <w:rsid w:val="464B1AF1"/>
    <w:rsid w:val="47C21EC0"/>
    <w:rsid w:val="494F5542"/>
    <w:rsid w:val="4990C0C7"/>
    <w:rsid w:val="4A700373"/>
    <w:rsid w:val="4BCF9940"/>
    <w:rsid w:val="4E62F694"/>
    <w:rsid w:val="501D6AE1"/>
    <w:rsid w:val="50237976"/>
    <w:rsid w:val="503BFEAD"/>
    <w:rsid w:val="508FC402"/>
    <w:rsid w:val="50E39F19"/>
    <w:rsid w:val="519C3CB1"/>
    <w:rsid w:val="51D728FC"/>
    <w:rsid w:val="536F02FF"/>
    <w:rsid w:val="541A24F4"/>
    <w:rsid w:val="541FA963"/>
    <w:rsid w:val="54598F8B"/>
    <w:rsid w:val="56E004B0"/>
    <w:rsid w:val="57289CB7"/>
    <w:rsid w:val="576A33C7"/>
    <w:rsid w:val="595AB89C"/>
    <w:rsid w:val="5A4C908D"/>
    <w:rsid w:val="5B0E5379"/>
    <w:rsid w:val="5B97734A"/>
    <w:rsid w:val="5C2872D1"/>
    <w:rsid w:val="5E3A821E"/>
    <w:rsid w:val="5E69A0EC"/>
    <w:rsid w:val="600C5E80"/>
    <w:rsid w:val="606B5358"/>
    <w:rsid w:val="60AF5526"/>
    <w:rsid w:val="619FD747"/>
    <w:rsid w:val="61D1A4FE"/>
    <w:rsid w:val="62493312"/>
    <w:rsid w:val="6313FA77"/>
    <w:rsid w:val="635F9E84"/>
    <w:rsid w:val="65DBE1D4"/>
    <w:rsid w:val="65F576C4"/>
    <w:rsid w:val="679A9BDE"/>
    <w:rsid w:val="684A2483"/>
    <w:rsid w:val="6A683023"/>
    <w:rsid w:val="6A7FBCD3"/>
    <w:rsid w:val="6B41E460"/>
    <w:rsid w:val="6BEBDC3C"/>
    <w:rsid w:val="6BFB6466"/>
    <w:rsid w:val="6D440763"/>
    <w:rsid w:val="6E1BCC9D"/>
    <w:rsid w:val="6EF0D225"/>
    <w:rsid w:val="7050D1F3"/>
    <w:rsid w:val="70F01892"/>
    <w:rsid w:val="70F47574"/>
    <w:rsid w:val="710CE3C6"/>
    <w:rsid w:val="715BA2CD"/>
    <w:rsid w:val="71848342"/>
    <w:rsid w:val="7193BEE4"/>
    <w:rsid w:val="726117EA"/>
    <w:rsid w:val="72E16BB7"/>
    <w:rsid w:val="73EF9B5B"/>
    <w:rsid w:val="75293F03"/>
    <w:rsid w:val="7555BF55"/>
    <w:rsid w:val="75D43E0A"/>
    <w:rsid w:val="766A6B42"/>
    <w:rsid w:val="7688D835"/>
    <w:rsid w:val="77BB0EBE"/>
    <w:rsid w:val="77E2E1C9"/>
    <w:rsid w:val="78691DF2"/>
    <w:rsid w:val="7AA7AF2D"/>
    <w:rsid w:val="7BB35C85"/>
    <w:rsid w:val="7C7B4174"/>
    <w:rsid w:val="7DFE7CAC"/>
    <w:rsid w:val="7F549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7DA089"/>
  <w15:chartTrackingRefBased/>
  <w15:docId w15:val="{0CE4A231-2D7A-46EC-93C4-38BA61321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2494"/>
    <w:rPr>
      <w:rFonts w:ascii="Arial" w:hAnsi="Arial"/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9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27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327BE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327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327BE"/>
    <w:rPr>
      <w:rFonts w:ascii="Arial" w:hAnsi="Arial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E99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46E99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6361AD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3941A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941A3"/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941A3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8A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D18A5"/>
    <w:rPr>
      <w:rFonts w:ascii="Arial" w:hAnsi="Arial"/>
      <w:b/>
      <w:bCs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2D5820"/>
    <w:pPr>
      <w:spacing w:before="100" w:beforeAutospacing="1" w:after="100" w:afterAutospacing="1"/>
    </w:pPr>
    <w:rPr>
      <w:rFonts w:ascii="Times New Roman" w:hAnsi="Times New Roman" w:eastAsiaTheme="minorEastAsi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D70957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D70957"/>
    <w:rPr>
      <w:color w:val="605E5C"/>
      <w:shd w:val="clear" w:color="auto" w:fill="E1DFDD"/>
    </w:rPr>
  </w:style>
  <w:style w:type="numbering" w:styleId="Style1" w:customStyle="1">
    <w:name w:val="Style1"/>
    <w:uiPriority w:val="99"/>
    <w:rsid w:val="00D70957"/>
    <w:pPr>
      <w:numPr>
        <w:numId w:val="15"/>
      </w:numPr>
    </w:pPr>
  </w:style>
  <w:style w:type="paragraph" w:styleId="NoSpacing">
    <w:name w:val="No Spacing"/>
    <w:uiPriority w:val="1"/>
    <w:qFormat/>
    <w:rsid w:val="00BD745F"/>
    <w:rPr>
      <w:rFonts w:ascii="Arial" w:hAnsi="Arial"/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E22C43"/>
    <w:rPr>
      <w:rFonts w:ascii="Arial" w:hAnsi="Arial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979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5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8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ac693c-e805-41cd-87c3-435f701fab4c" xsi:nil="true"/>
    <SharedWithUsers xmlns="c6ac693c-e805-41cd-87c3-435f701fab4c">
      <UserInfo>
        <DisplayName>Mary Jane G. Dimpas</DisplayName>
        <AccountId>11</AccountId>
        <AccountType/>
      </UserInfo>
      <UserInfo>
        <DisplayName>Jennifer C. Manicad</DisplayName>
        <AccountId>132</AccountId>
        <AccountType/>
      </UserInfo>
      <UserInfo>
        <DisplayName>Zendy B. Espinosa</DisplayName>
        <AccountId>657</AccountId>
        <AccountType/>
      </UserInfo>
    </SharedWithUsers>
    <lcf76f155ced4ddcb4097134ff3c332f xmlns="0db1f528-fa2b-48c1-885b-af6f0c0d85a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6CB1FA9017540898C452F34C68CF7" ma:contentTypeVersion="13" ma:contentTypeDescription="Create a new document." ma:contentTypeScope="" ma:versionID="1372e78abd3966cdd517b04e1dd858d1">
  <xsd:schema xmlns:xsd="http://www.w3.org/2001/XMLSchema" xmlns:xs="http://www.w3.org/2001/XMLSchema" xmlns:p="http://schemas.microsoft.com/office/2006/metadata/properties" xmlns:ns2="0db1f528-fa2b-48c1-885b-af6f0c0d85a3" xmlns:ns3="c6ac693c-e805-41cd-87c3-435f701fab4c" targetNamespace="http://schemas.microsoft.com/office/2006/metadata/properties" ma:root="true" ma:fieldsID="3805d10cab9d2f10e1e13d45bde3b531" ns2:_="" ns3:_="">
    <xsd:import namespace="0db1f528-fa2b-48c1-885b-af6f0c0d85a3"/>
    <xsd:import namespace="c6ac693c-e805-41cd-87c3-435f701fab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b1f528-fa2b-48c1-885b-af6f0c0d85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c7b5a5c-ce00-47d5-b44b-c66ac74b348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c693c-e805-41cd-87c3-435f701fab4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85a64e9-12cb-4066-8b89-839917e7e09f}" ma:internalName="TaxCatchAll" ma:showField="CatchAllData" ma:web="c6ac693c-e805-41cd-87c3-435f701fab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C0BC26-43DA-4FE0-8D2B-9E0A8B35E995}">
  <ds:schemaRefs>
    <ds:schemaRef ds:uri="http://schemas.microsoft.com/office/2006/metadata/properties"/>
    <ds:schemaRef ds:uri="http://schemas.microsoft.com/office/infopath/2007/PartnerControls"/>
    <ds:schemaRef ds:uri="4a38a05c-f2c2-4d26-a407-3c1a4fce600f"/>
    <ds:schemaRef ds:uri="c6ac693c-e805-41cd-87c3-435f701fab4c"/>
  </ds:schemaRefs>
</ds:datastoreItem>
</file>

<file path=customXml/itemProps2.xml><?xml version="1.0" encoding="utf-8"?>
<ds:datastoreItem xmlns:ds="http://schemas.openxmlformats.org/officeDocument/2006/customXml" ds:itemID="{D8FA9747-9B03-44D8-BABB-3A3C7152A575}"/>
</file>

<file path=customXml/itemProps3.xml><?xml version="1.0" encoding="utf-8"?>
<ds:datastoreItem xmlns:ds="http://schemas.openxmlformats.org/officeDocument/2006/customXml" ds:itemID="{7D1BEAC1-60E6-4668-A16E-0291A47E40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84FCE2-8A1E-45AB-80DE-98A161143D7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rlo F. Garcia</dc:creator>
  <keywords/>
  <dc:description/>
  <lastModifiedBy>Mar Sean Jan H. Gabiosa</lastModifiedBy>
  <revision>45</revision>
  <lastPrinted>2023-03-31T21:11:00.0000000Z</lastPrinted>
  <dcterms:created xsi:type="dcterms:W3CDTF">2024-02-03T07:58:00.0000000Z</dcterms:created>
  <dcterms:modified xsi:type="dcterms:W3CDTF">2024-04-03T08:53:24.73719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2839675567467e86d20e1e95c496adc90ece66a4be8058904b664b00529259</vt:lpwstr>
  </property>
  <property fmtid="{D5CDD505-2E9C-101B-9397-08002B2CF9AE}" pid="3" name="ContentTypeId">
    <vt:lpwstr>0x01010018A6CB1FA9017540898C452F34C68CF7</vt:lpwstr>
  </property>
  <property fmtid="{D5CDD505-2E9C-101B-9397-08002B2CF9AE}" pid="4" name="MediaServiceImageTags">
    <vt:lpwstr/>
  </property>
</Properties>
</file>